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F645BC" w14:textId="1927946E" w:rsidR="00190D95" w:rsidRPr="001D62F7" w:rsidRDefault="005865B1" w:rsidP="006B64D7">
      <w:pPr>
        <w:pStyle w:val="Header"/>
        <w:tabs>
          <w:tab w:val="clear" w:pos="4320"/>
          <w:tab w:val="clear" w:pos="8640"/>
        </w:tabs>
        <w:ind w:left="2160" w:firstLine="720"/>
        <w:rPr>
          <w:rFonts w:ascii="Arial" w:hAnsi="Arial" w:cs="Arial"/>
          <w:lang w:val="en-US"/>
        </w:rPr>
      </w:pPr>
      <w:r w:rsidRPr="00992D3B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8798752" wp14:editId="08BBDB9A">
                <wp:simplePos x="0" y="0"/>
                <wp:positionH relativeFrom="column">
                  <wp:posOffset>4800600</wp:posOffset>
                </wp:positionH>
                <wp:positionV relativeFrom="page">
                  <wp:posOffset>1514475</wp:posOffset>
                </wp:positionV>
                <wp:extent cx="1838325" cy="817245"/>
                <wp:effectExtent l="0" t="0" r="9525" b="190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38325" cy="8172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873C7B" w14:textId="77777777" w:rsidR="00992D3B" w:rsidRPr="008A6726" w:rsidRDefault="00992D3B" w:rsidP="00992D3B">
                            <w:pPr>
                              <w:rPr>
                                <w:rFonts w:ascii="Arial" w:hAnsi="Arial" w:cs="Arial"/>
                                <w:color w:val="000000"/>
                                <w:sz w:val="14"/>
                                <w:szCs w:val="14"/>
                                <w:lang w:val="haw-US"/>
                              </w:rPr>
                            </w:pPr>
                            <w:r w:rsidRPr="008A6726">
                              <w:rPr>
                                <w:rFonts w:ascii="Arial" w:hAnsi="Arial" w:cs="Arial"/>
                                <w:color w:val="000000"/>
                                <w:sz w:val="14"/>
                                <w:szCs w:val="14"/>
                              </w:rPr>
                              <w:t>N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4"/>
                                <w:szCs w:val="14"/>
                                <w:lang w:val="haw-US"/>
                              </w:rPr>
                              <w:t>Ā</w:t>
                            </w:r>
                            <w:r w:rsidRPr="008A6726">
                              <w:rPr>
                                <w:rFonts w:ascii="Arial" w:hAnsi="Arial" w:cs="Arial"/>
                                <w:color w:val="000000"/>
                                <w:sz w:val="14"/>
                                <w:szCs w:val="14"/>
                                <w:lang w:val="haw-US"/>
                              </w:rPr>
                              <w:t>ʻ</w:t>
                            </w:r>
                            <w:r w:rsidRPr="008A6726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haw-US"/>
                              </w:rPr>
                              <w:t>Ā</w:t>
                            </w:r>
                            <w:r w:rsidRPr="008A6726">
                              <w:rPr>
                                <w:rFonts w:ascii="Arial" w:hAnsi="Arial" w:cs="Arial"/>
                                <w:color w:val="000000"/>
                                <w:sz w:val="14"/>
                                <w:szCs w:val="14"/>
                              </w:rPr>
                              <w:t>LEHU ANTHONY, Chair</w:t>
                            </w:r>
                          </w:p>
                          <w:p w14:paraId="2E2800BE" w14:textId="2AB4D199" w:rsidR="00992D3B" w:rsidRPr="008A6726" w:rsidRDefault="00992D3B" w:rsidP="00992D3B">
                            <w:pPr>
                              <w:rPr>
                                <w:rFonts w:ascii="Arial" w:hAnsi="Arial" w:cs="Arial"/>
                                <w:color w:val="000000"/>
                                <w:sz w:val="14"/>
                                <w:szCs w:val="14"/>
                                <w:lang w:val="haw-US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4"/>
                                <w:szCs w:val="14"/>
                                <w:lang w:val="haw-US"/>
                              </w:rPr>
                              <w:t xml:space="preserve">JONATHAN KANESHIRO, Vice Chair                        </w:t>
                            </w:r>
                          </w:p>
                          <w:p w14:paraId="666EA695" w14:textId="77777777" w:rsidR="00DE0A36" w:rsidRDefault="00DE0A36" w:rsidP="00DE0A36">
                            <w:pPr>
                              <w:rPr>
                                <w:rFonts w:ascii="Arial" w:hAnsi="Arial" w:cs="Arial"/>
                                <w:color w:val="000000"/>
                                <w:sz w:val="14"/>
                                <w:szCs w:val="14"/>
                                <w:lang w:val="haw-US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4"/>
                                <w:szCs w:val="14"/>
                                <w:lang w:val="haw-US"/>
                              </w:rPr>
                              <w:t>LANCE WILHELM</w:t>
                            </w:r>
                          </w:p>
                          <w:p w14:paraId="761740B1" w14:textId="11C5DB4A" w:rsidR="00DE0A36" w:rsidRDefault="00DE0A36" w:rsidP="00DE0A36">
                            <w:pPr>
                              <w:rPr>
                                <w:rFonts w:ascii="Arial" w:hAnsi="Arial" w:cs="Arial"/>
                                <w:color w:val="000000"/>
                                <w:sz w:val="14"/>
                                <w:szCs w:val="14"/>
                                <w:lang w:val="haw-US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4"/>
                                <w:szCs w:val="14"/>
                                <w:lang w:val="haw-US"/>
                              </w:rPr>
                              <w:t>JEFFREY LAUPOLA</w:t>
                            </w:r>
                          </w:p>
                          <w:p w14:paraId="7D30E0AE" w14:textId="2A52377F" w:rsidR="00992D3B" w:rsidRPr="00F33A88" w:rsidRDefault="00992D3B" w:rsidP="00992D3B">
                            <w:pPr>
                              <w:rPr>
                                <w:rFonts w:ascii="Arial" w:hAnsi="Arial" w:cs="Arial"/>
                                <w:color w:val="000000"/>
                                <w:sz w:val="14"/>
                                <w:szCs w:val="14"/>
                                <w:lang w:val="haw-US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4"/>
                                <w:szCs w:val="14"/>
                                <w:lang w:val="haw-US"/>
                              </w:rPr>
                              <w:t>EDWIN H. SNIFFEN, Ex-Officio</w:t>
                            </w:r>
                          </w:p>
                          <w:p w14:paraId="57285DC2" w14:textId="3A3C13FC" w:rsidR="00992D3B" w:rsidRPr="00F33A88" w:rsidRDefault="00992D3B" w:rsidP="00992D3B">
                            <w:pPr>
                              <w:rPr>
                                <w:rFonts w:ascii="Arial" w:hAnsi="Arial" w:cs="Arial"/>
                                <w:color w:val="000000"/>
                                <w:sz w:val="14"/>
                                <w:szCs w:val="14"/>
                                <w:lang w:val="haw-US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4"/>
                                <w:szCs w:val="14"/>
                                <w:lang w:val="haw-US"/>
                              </w:rPr>
                              <w:t>GENE C. ALBANO, P.E., Ex-Officio</w:t>
                            </w:r>
                          </w:p>
                          <w:p w14:paraId="42A1C0B4" w14:textId="134F7533" w:rsidR="00992D3B" w:rsidRPr="00CC796E" w:rsidRDefault="00992D3B" w:rsidP="00992D3B">
                            <w:pPr>
                              <w:rPr>
                                <w:rFonts w:ascii="Arial" w:hAnsi="Arial" w:cs="Arial"/>
                                <w:color w:val="000000"/>
                                <w:sz w:val="14"/>
                                <w:szCs w:val="14"/>
                                <w:lang w:val="haw-US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aps/>
                                <w:sz w:val="14"/>
                                <w:szCs w:val="14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aps/>
                                <w:sz w:val="14"/>
                                <w:szCs w:val="14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aps/>
                                <w:sz w:val="14"/>
                                <w:szCs w:val="14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aps/>
                                <w:sz w:val="14"/>
                                <w:szCs w:val="14"/>
                              </w:rPr>
                              <w:tab/>
                              <w:t xml:space="preserve">     </w:t>
                            </w:r>
                          </w:p>
                          <w:p w14:paraId="5225CE78" w14:textId="63E4F23F" w:rsidR="00992D3B" w:rsidRDefault="00992D3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79875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78pt;margin-top:119.25pt;width:144.75pt;height:64.3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" stroked="f">
                <v:textbox>
                  <w:txbxContent>
                    <w:p w14:paraId="1B873C7B" w14:textId="77777777" w:rsidR="00992D3B" w:rsidRPr="008A6726" w:rsidRDefault="00992D3B" w:rsidP="00992D3B">
                      <w:pPr>
                        <w:rPr>
                          <w:rFonts w:ascii="Arial" w:hAnsi="Arial" w:cs="Arial"/>
                          <w:color w:val="000000"/>
                          <w:sz w:val="14"/>
                          <w:szCs w:val="14"/>
                          <w:lang w:val="haw-US"/>
                        </w:rPr>
                      </w:pPr>
                      <w:r w:rsidRPr="008A6726">
                        <w:rPr>
                          <w:rFonts w:ascii="Arial" w:hAnsi="Arial" w:cs="Arial"/>
                          <w:color w:val="000000"/>
                          <w:sz w:val="14"/>
                          <w:szCs w:val="14"/>
                        </w:rPr>
                        <w:t>N</w:t>
                      </w:r>
                      <w:r>
                        <w:rPr>
                          <w:rFonts w:ascii="Arial" w:hAnsi="Arial" w:cs="Arial"/>
                          <w:color w:val="000000"/>
                          <w:sz w:val="14"/>
                          <w:szCs w:val="14"/>
                          <w:lang w:val="haw-US"/>
                        </w:rPr>
                        <w:t>Ā</w:t>
                      </w:r>
                      <w:r w:rsidRPr="008A6726">
                        <w:rPr>
                          <w:rFonts w:ascii="Arial" w:hAnsi="Arial" w:cs="Arial"/>
                          <w:color w:val="000000"/>
                          <w:sz w:val="14"/>
                          <w:szCs w:val="14"/>
                          <w:lang w:val="haw-US"/>
                        </w:rPr>
                        <w:t>ʻ</w:t>
                      </w:r>
                      <w:r w:rsidRPr="008A6726">
                        <w:rPr>
                          <w:rFonts w:ascii="Arial" w:hAnsi="Arial" w:cs="Arial"/>
                          <w:sz w:val="14"/>
                          <w:szCs w:val="14"/>
                          <w:lang w:val="haw-US"/>
                        </w:rPr>
                        <w:t>Ā</w:t>
                      </w:r>
                      <w:r w:rsidRPr="008A6726">
                        <w:rPr>
                          <w:rFonts w:ascii="Arial" w:hAnsi="Arial" w:cs="Arial"/>
                          <w:color w:val="000000"/>
                          <w:sz w:val="14"/>
                          <w:szCs w:val="14"/>
                        </w:rPr>
                        <w:t>LEHU ANTHONY, Chair</w:t>
                      </w:r>
                    </w:p>
                    <w:p w14:paraId="2E2800BE" w14:textId="2AB4D199" w:rsidR="00992D3B" w:rsidRPr="008A6726" w:rsidRDefault="00992D3B" w:rsidP="00992D3B">
                      <w:pPr>
                        <w:rPr>
                          <w:rFonts w:ascii="Arial" w:hAnsi="Arial" w:cs="Arial"/>
                          <w:color w:val="000000"/>
                          <w:sz w:val="14"/>
                          <w:szCs w:val="14"/>
                          <w:lang w:val="haw-US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4"/>
                          <w:szCs w:val="14"/>
                          <w:lang w:val="haw-US"/>
                        </w:rPr>
                        <w:t xml:space="preserve">JONATHAN KANESHIRO, Vice Chair                        </w:t>
                      </w:r>
                    </w:p>
                    <w:p w14:paraId="666EA695" w14:textId="77777777" w:rsidR="00DE0A36" w:rsidRDefault="00DE0A36" w:rsidP="00DE0A36">
                      <w:pPr>
                        <w:rPr>
                          <w:rFonts w:ascii="Arial" w:hAnsi="Arial" w:cs="Arial"/>
                          <w:color w:val="000000"/>
                          <w:sz w:val="14"/>
                          <w:szCs w:val="14"/>
                          <w:lang w:val="haw-US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4"/>
                          <w:szCs w:val="14"/>
                          <w:lang w:val="haw-US"/>
                        </w:rPr>
                        <w:t>LANCE WILHELM</w:t>
                      </w:r>
                    </w:p>
                    <w:p w14:paraId="761740B1" w14:textId="11C5DB4A" w:rsidR="00DE0A36" w:rsidRDefault="00DE0A36" w:rsidP="00DE0A36">
                      <w:pPr>
                        <w:rPr>
                          <w:rFonts w:ascii="Arial" w:hAnsi="Arial" w:cs="Arial"/>
                          <w:color w:val="000000"/>
                          <w:sz w:val="14"/>
                          <w:szCs w:val="14"/>
                          <w:lang w:val="haw-US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4"/>
                          <w:szCs w:val="14"/>
                          <w:lang w:val="haw-US"/>
                        </w:rPr>
                        <w:t>JEFFREY LAUPOLA</w:t>
                      </w:r>
                    </w:p>
                    <w:p w14:paraId="7D30E0AE" w14:textId="2A52377F" w:rsidR="00992D3B" w:rsidRPr="00F33A88" w:rsidRDefault="00992D3B" w:rsidP="00992D3B">
                      <w:pPr>
                        <w:rPr>
                          <w:rFonts w:ascii="Arial" w:hAnsi="Arial" w:cs="Arial"/>
                          <w:color w:val="000000"/>
                          <w:sz w:val="14"/>
                          <w:szCs w:val="14"/>
                          <w:lang w:val="haw-US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4"/>
                          <w:szCs w:val="14"/>
                          <w:lang w:val="haw-US"/>
                        </w:rPr>
                        <w:t>EDWIN H. SNIFFEN, Ex-Officio</w:t>
                      </w:r>
                    </w:p>
                    <w:p w14:paraId="57285DC2" w14:textId="3A3C13FC" w:rsidR="00992D3B" w:rsidRPr="00F33A88" w:rsidRDefault="00992D3B" w:rsidP="00992D3B">
                      <w:pPr>
                        <w:rPr>
                          <w:rFonts w:ascii="Arial" w:hAnsi="Arial" w:cs="Arial"/>
                          <w:color w:val="000000"/>
                          <w:sz w:val="14"/>
                          <w:szCs w:val="14"/>
                          <w:lang w:val="haw-US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4"/>
                          <w:szCs w:val="14"/>
                          <w:lang w:val="haw-US"/>
                        </w:rPr>
                        <w:t>GENE C. ALBANO, P.E., Ex-Officio</w:t>
                      </w:r>
                    </w:p>
                    <w:p w14:paraId="42A1C0B4" w14:textId="134F7533" w:rsidR="00992D3B" w:rsidRPr="00CC796E" w:rsidRDefault="00992D3B" w:rsidP="00992D3B">
                      <w:pPr>
                        <w:rPr>
                          <w:rFonts w:ascii="Arial" w:hAnsi="Arial" w:cs="Arial"/>
                          <w:color w:val="000000"/>
                          <w:sz w:val="14"/>
                          <w:szCs w:val="14"/>
                          <w:lang w:val="haw-US"/>
                        </w:rPr>
                      </w:pPr>
                      <w:r>
                        <w:rPr>
                          <w:rFonts w:ascii="Arial" w:hAnsi="Arial" w:cs="Arial"/>
                          <w:i/>
                          <w:iCs/>
                          <w:caps/>
                          <w:sz w:val="14"/>
                          <w:szCs w:val="14"/>
                        </w:rPr>
                        <w:tab/>
                      </w:r>
                      <w:r>
                        <w:rPr>
                          <w:rFonts w:ascii="Arial" w:hAnsi="Arial" w:cs="Arial"/>
                          <w:i/>
                          <w:iCs/>
                          <w:caps/>
                          <w:sz w:val="14"/>
                          <w:szCs w:val="14"/>
                        </w:rPr>
                        <w:tab/>
                      </w:r>
                      <w:r>
                        <w:rPr>
                          <w:rFonts w:ascii="Arial" w:hAnsi="Arial" w:cs="Arial"/>
                          <w:i/>
                          <w:iCs/>
                          <w:caps/>
                          <w:sz w:val="14"/>
                          <w:szCs w:val="14"/>
                        </w:rPr>
                        <w:tab/>
                      </w:r>
                      <w:r>
                        <w:rPr>
                          <w:rFonts w:ascii="Arial" w:hAnsi="Arial" w:cs="Arial"/>
                          <w:i/>
                          <w:iCs/>
                          <w:caps/>
                          <w:sz w:val="14"/>
                          <w:szCs w:val="14"/>
                        </w:rPr>
                        <w:tab/>
                        <w:t xml:space="preserve">     </w:t>
                      </w:r>
                    </w:p>
                    <w:p w14:paraId="5225CE78" w14:textId="63E4F23F" w:rsidR="00992D3B" w:rsidRDefault="00992D3B"/>
                  </w:txbxContent>
                </v:textbox>
                <w10:wrap type="square" anchory="page"/>
              </v:shape>
            </w:pict>
          </mc:Fallback>
        </mc:AlternateContent>
      </w:r>
      <w:r w:rsidR="00034CDD">
        <w:rPr>
          <w:rFonts w:ascii="Arial" w:hAnsi="Arial" w:cs="Arial"/>
          <w:lang w:val="en-US"/>
        </w:rPr>
        <w:t xml:space="preserve">    </w:t>
      </w:r>
      <w:r w:rsidR="001E3959">
        <w:rPr>
          <w:rFonts w:ascii="Arial" w:hAnsi="Arial" w:cs="Arial"/>
          <w:lang w:val="en-US"/>
        </w:rPr>
        <w:t xml:space="preserve">  January 2</w:t>
      </w:r>
      <w:r w:rsidR="00ED63F0">
        <w:rPr>
          <w:rFonts w:ascii="Arial" w:hAnsi="Arial" w:cs="Arial"/>
          <w:lang w:val="en-US"/>
        </w:rPr>
        <w:t>1</w:t>
      </w:r>
      <w:r w:rsidR="001A274B">
        <w:rPr>
          <w:rFonts w:ascii="Arial" w:hAnsi="Arial" w:cs="Arial"/>
          <w:lang w:val="haw-US"/>
        </w:rPr>
        <w:t>, 202</w:t>
      </w:r>
      <w:r w:rsidR="001E3959">
        <w:rPr>
          <w:rFonts w:ascii="Arial" w:hAnsi="Arial" w:cs="Arial"/>
          <w:lang w:val="haw-US"/>
        </w:rPr>
        <w:t>6</w:t>
      </w:r>
    </w:p>
    <w:p w14:paraId="2ADE0B13" w14:textId="77777777" w:rsidR="00190D95" w:rsidRDefault="00190D95" w:rsidP="00190D95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haw-US"/>
        </w:rPr>
      </w:pPr>
    </w:p>
    <w:p w14:paraId="235BA036" w14:textId="77777777" w:rsidR="00190D95" w:rsidRPr="002D515E" w:rsidRDefault="00190D95" w:rsidP="00190D95">
      <w:pPr>
        <w:pStyle w:val="Header"/>
        <w:tabs>
          <w:tab w:val="left" w:pos="720"/>
        </w:tabs>
        <w:jc w:val="center"/>
        <w:rPr>
          <w:rFonts w:ascii="Arial" w:hAnsi="Arial" w:cs="Arial"/>
          <w:noProof/>
          <w:sz w:val="20"/>
        </w:rPr>
      </w:pPr>
      <w:r w:rsidRPr="002D515E">
        <w:rPr>
          <w:rFonts w:ascii="Arial" w:hAnsi="Arial" w:cs="Arial"/>
          <w:sz w:val="20"/>
          <w:u w:val="words"/>
        </w:rPr>
        <w:t>N O T I C E</w:t>
      </w:r>
    </w:p>
    <w:p w14:paraId="0D1DF5F6" w14:textId="77777777" w:rsidR="00190D95" w:rsidRPr="002D515E" w:rsidRDefault="00190D95" w:rsidP="00190D95">
      <w:pPr>
        <w:pStyle w:val="Header"/>
        <w:tabs>
          <w:tab w:val="left" w:pos="720"/>
        </w:tabs>
        <w:rPr>
          <w:rFonts w:ascii="Arial" w:hAnsi="Arial" w:cs="Arial"/>
          <w:noProof/>
          <w:sz w:val="20"/>
          <w:lang w:val="en-US"/>
        </w:rPr>
      </w:pPr>
    </w:p>
    <w:p w14:paraId="4961EABC" w14:textId="786B127C" w:rsidR="001E3959" w:rsidRPr="00BF5A8C" w:rsidRDefault="00ED63F0" w:rsidP="00ED63F0">
      <w:pPr>
        <w:pStyle w:val="Header"/>
        <w:tabs>
          <w:tab w:val="left" w:pos="720"/>
        </w:tabs>
        <w:ind w:right="-180"/>
        <w:rPr>
          <w:rFonts w:ascii="Arial" w:hAnsi="Arial" w:cs="Arial"/>
          <w:szCs w:val="24"/>
          <w:u w:val="single"/>
          <w:lang w:val="haw-US"/>
        </w:rPr>
      </w:pPr>
      <w:bookmarkStart w:id="0" w:name="_Hlk147384972"/>
      <w:bookmarkStart w:id="1" w:name="_Hlk102374170"/>
      <w:bookmarkStart w:id="2" w:name="_Hlk131399747"/>
      <w:bookmarkStart w:id="3" w:name="_Hlk202764842"/>
      <w:r>
        <w:rPr>
          <w:rFonts w:ascii="Arial" w:hAnsi="Arial" w:cs="Arial"/>
          <w:noProof/>
          <w:sz w:val="20"/>
          <w:lang w:val="en-US"/>
        </w:rPr>
        <w:t xml:space="preserve">Please be advised that the Board of Water Supply, City and County of Honolulu, </w:t>
      </w:r>
      <w:r>
        <w:rPr>
          <w:rFonts w:ascii="Arial" w:hAnsi="Arial" w:cs="Arial"/>
          <w:noProof/>
          <w:sz w:val="20"/>
          <w:lang w:val="haw-US"/>
        </w:rPr>
        <w:t>Regular Meeting,</w:t>
      </w:r>
      <w:r>
        <w:rPr>
          <w:rFonts w:ascii="Arial" w:hAnsi="Arial" w:cs="Arial"/>
          <w:noProof/>
          <w:sz w:val="20"/>
          <w:lang w:val="en-US"/>
        </w:rPr>
        <w:t xml:space="preserve"> scheduled for  Monday, January 26, 2026, at 2:00 PM, has been cancelled</w:t>
      </w:r>
      <w:r w:rsidR="00511F3F">
        <w:rPr>
          <w:rFonts w:ascii="Arial" w:hAnsi="Arial" w:cs="Arial"/>
          <w:noProof/>
          <w:sz w:val="20"/>
          <w:lang w:val="en-US"/>
        </w:rPr>
        <w:t>.</w:t>
      </w:r>
    </w:p>
    <w:bookmarkEnd w:id="0"/>
    <w:bookmarkEnd w:id="1"/>
    <w:bookmarkEnd w:id="2"/>
    <w:bookmarkEnd w:id="3"/>
    <w:sectPr w:rsidR="001E3959" w:rsidRPr="00BF5A8C" w:rsidSect="005A64C0">
      <w:headerReference w:type="first" r:id="rId8"/>
      <w:type w:val="continuous"/>
      <w:pgSz w:w="12240" w:h="15840" w:code="1"/>
      <w:pgMar w:top="1440" w:right="1440" w:bottom="1440" w:left="1440" w:header="936" w:footer="144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55586F" w14:textId="77777777" w:rsidR="003745FA" w:rsidRDefault="003745FA">
      <w:r>
        <w:separator/>
      </w:r>
    </w:p>
  </w:endnote>
  <w:endnote w:type="continuationSeparator" w:id="0">
    <w:p w14:paraId="60A75DE6" w14:textId="77777777" w:rsidR="003745FA" w:rsidRDefault="003745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Univers (PCL6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cumin Pro Medium">
    <w:altName w:val="Calibri"/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E7984C" w14:textId="77777777" w:rsidR="003745FA" w:rsidRDefault="003745FA">
      <w:r>
        <w:separator/>
      </w:r>
    </w:p>
  </w:footnote>
  <w:footnote w:type="continuationSeparator" w:id="0">
    <w:p w14:paraId="6638E9B8" w14:textId="77777777" w:rsidR="003745FA" w:rsidRDefault="003745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EB770" w14:textId="06A4563B" w:rsidR="00FD432D" w:rsidRPr="004649BB" w:rsidRDefault="005A64C0" w:rsidP="00E06714">
    <w:pPr>
      <w:pStyle w:val="Header"/>
      <w:tabs>
        <w:tab w:val="clear" w:pos="4320"/>
        <w:tab w:val="clear" w:pos="8640"/>
        <w:tab w:val="left" w:pos="4410"/>
        <w:tab w:val="left" w:pos="7920"/>
      </w:tabs>
      <w:jc w:val="center"/>
      <w:rPr>
        <w:rFonts w:ascii="Arial" w:hAnsi="Arial" w:cs="Arial"/>
        <w:b/>
        <w:spacing w:val="20"/>
        <w:sz w:val="28"/>
        <w:szCs w:val="28"/>
      </w:rPr>
    </w:pPr>
    <w:r>
      <w:rPr>
        <w:rFonts w:ascii="Arial" w:hAnsi="Arial" w:cs="Arial"/>
        <w:b/>
        <w:spacing w:val="20"/>
        <w:sz w:val="28"/>
        <w:szCs w:val="28"/>
      </w:rPr>
      <w:ptab w:relativeTo="margin" w:alignment="left" w:leader="none"/>
    </w:r>
    <w:r w:rsidR="00465077" w:rsidRPr="007A4E41">
      <w:rPr>
        <w:rFonts w:ascii="Arial" w:hAnsi="Arial" w:cs="Arial"/>
        <w:noProof/>
        <w:sz w:val="28"/>
        <w:szCs w:val="28"/>
        <w:lang w:val="en-US" w:eastAsia="en-US"/>
      </w:rPr>
      <w:drawing>
        <wp:anchor distT="0" distB="0" distL="114300" distR="114300" simplePos="0" relativeHeight="251659776" behindDoc="0" locked="1" layoutInCell="1" allowOverlap="1" wp14:anchorId="130DC5D5" wp14:editId="5402B887">
          <wp:simplePos x="0" y="0"/>
          <wp:positionH relativeFrom="margin">
            <wp:align>center</wp:align>
          </wp:positionH>
          <wp:positionV relativeFrom="page">
            <wp:posOffset>1584325</wp:posOffset>
          </wp:positionV>
          <wp:extent cx="898525" cy="898525"/>
          <wp:effectExtent l="0" t="0" r="0" b="0"/>
          <wp:wrapNone/>
          <wp:docPr id="4" name="Picture 4" descr="C:\Users\rmorita\Pictures\BWS dropCMYK (002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rmorita\Pictures\BWS dropCMYK (002)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8525" cy="898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F277F" w:rsidRPr="004649BB">
      <w:rPr>
        <w:rFonts w:ascii="Arial" w:hAnsi="Arial" w:cs="Arial"/>
        <w:b/>
        <w:spacing w:val="20"/>
        <w:sz w:val="28"/>
        <w:szCs w:val="28"/>
      </w:rPr>
      <w:t>BOARD OF WATER SUPPLY</w:t>
    </w:r>
  </w:p>
  <w:p w14:paraId="522F6B72" w14:textId="18AA0228" w:rsidR="00FD432D" w:rsidRPr="007F730A" w:rsidRDefault="00D2705F" w:rsidP="001B7E51">
    <w:pPr>
      <w:pStyle w:val="Header"/>
      <w:tabs>
        <w:tab w:val="clear" w:pos="4320"/>
        <w:tab w:val="clear" w:pos="8640"/>
        <w:tab w:val="left" w:pos="7920"/>
      </w:tabs>
      <w:spacing w:afterLines="30" w:after="72"/>
      <w:jc w:val="center"/>
      <w:rPr>
        <w:rFonts w:ascii="Arial" w:hAnsi="Arial" w:cs="Arial"/>
        <w:b/>
        <w:bCs/>
        <w:i/>
        <w:iCs/>
        <w:caps/>
        <w:spacing w:val="80"/>
        <w:szCs w:val="24"/>
        <w:lang w:val="en-US"/>
      </w:rPr>
    </w:pPr>
    <w:r w:rsidRPr="007F730A">
      <w:rPr>
        <w:rFonts w:ascii="Arial" w:hAnsi="Arial" w:cs="Arial"/>
        <w:b/>
        <w:bCs/>
        <w:i/>
        <w:iCs/>
        <w:caps/>
        <w:spacing w:val="80"/>
        <w:szCs w:val="24"/>
      </w:rPr>
      <w:t>Ka ʻOihana Wai</w:t>
    </w:r>
  </w:p>
  <w:p w14:paraId="0F0EF513" w14:textId="2CAAC0DE" w:rsidR="00E4755D" w:rsidRPr="004649BB" w:rsidRDefault="000F277F" w:rsidP="001B7E51">
    <w:pPr>
      <w:pStyle w:val="Header"/>
      <w:tabs>
        <w:tab w:val="clear" w:pos="4320"/>
        <w:tab w:val="clear" w:pos="8640"/>
        <w:tab w:val="left" w:pos="7920"/>
      </w:tabs>
      <w:spacing w:afterLines="30" w:after="72"/>
      <w:jc w:val="center"/>
      <w:rPr>
        <w:rFonts w:ascii="Arial" w:hAnsi="Arial" w:cs="Arial"/>
        <w:b/>
        <w:bCs/>
        <w:spacing w:val="20"/>
        <w:szCs w:val="24"/>
      </w:rPr>
    </w:pPr>
    <w:r w:rsidRPr="004649BB">
      <w:rPr>
        <w:rFonts w:ascii="Arial" w:hAnsi="Arial" w:cs="Arial"/>
        <w:b/>
        <w:bCs/>
        <w:spacing w:val="20"/>
        <w:szCs w:val="24"/>
      </w:rPr>
      <w:t>CITY AND COUNTY OF HONOLULU</w:t>
    </w:r>
  </w:p>
  <w:p w14:paraId="7A032D82" w14:textId="72A6729B" w:rsidR="00A33D4E" w:rsidRPr="00063E5B" w:rsidRDefault="00E06714" w:rsidP="001B478D">
    <w:pPr>
      <w:pStyle w:val="Header"/>
      <w:tabs>
        <w:tab w:val="clear" w:pos="4320"/>
        <w:tab w:val="clear" w:pos="8640"/>
        <w:tab w:val="left" w:pos="7920"/>
      </w:tabs>
      <w:jc w:val="center"/>
      <w:rPr>
        <w:rFonts w:ascii="Arial" w:hAnsi="Arial" w:cs="Arial"/>
        <w:spacing w:val="20"/>
        <w:sz w:val="14"/>
        <w:szCs w:val="14"/>
      </w:rPr>
    </w:pPr>
    <w:r w:rsidRPr="002D14DE">
      <w:rPr>
        <w:rFonts w:ascii="Arial" w:hAnsi="Arial" w:cs="Arial"/>
        <w:b/>
        <w:noProof/>
        <w:sz w:val="20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33ECC3AE" wp14:editId="0EF88D45">
              <wp:simplePos x="0" y="0"/>
              <wp:positionH relativeFrom="margin">
                <wp:posOffset>-561975</wp:posOffset>
              </wp:positionH>
              <wp:positionV relativeFrom="page">
                <wp:posOffset>1390650</wp:posOffset>
              </wp:positionV>
              <wp:extent cx="7162800" cy="1238250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62800" cy="12382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B2226C2" w14:textId="5063479F" w:rsidR="00D4313D" w:rsidRPr="00A66D76" w:rsidRDefault="00D4313D" w:rsidP="006D44CC">
                          <w:pPr>
                            <w:rPr>
                              <w:rFonts w:ascii="Arial" w:hAnsi="Arial" w:cs="Arial"/>
                              <w:i/>
                              <w:iCs/>
                              <w:color w:val="000000"/>
                              <w:sz w:val="14"/>
                              <w:szCs w:val="14"/>
                            </w:rPr>
                          </w:pPr>
                        </w:p>
                        <w:p w14:paraId="4849C8C6" w14:textId="58C52796" w:rsidR="007B4A85" w:rsidRDefault="005865B1" w:rsidP="006D44CC">
                          <w:pPr>
                            <w:rPr>
                              <w:rFonts w:ascii="Univers (PCL6)" w:hAnsi="Univers (PCL6)"/>
                              <w:sz w:val="13"/>
                              <w:szCs w:val="13"/>
                            </w:rPr>
                          </w:pPr>
                          <w:r w:rsidRPr="005865B1">
                            <w:rPr>
                              <w:rFonts w:ascii="Univers (PCL6)" w:hAnsi="Univers (PCL6)"/>
                              <w:noProof/>
                              <w:sz w:val="13"/>
                              <w:szCs w:val="13"/>
                            </w:rPr>
                            <w:drawing>
                              <wp:inline distT="0" distB="0" distL="0" distR="0" wp14:anchorId="520CC78E" wp14:editId="22595957">
                                <wp:extent cx="1866900" cy="838200"/>
                                <wp:effectExtent l="0" t="0" r="0" b="0"/>
                                <wp:docPr id="5" name="Picture 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66900" cy="8382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51A830EA" w14:textId="77777777" w:rsidR="00616C7C" w:rsidRDefault="00616C7C" w:rsidP="006D44CC">
                          <w:pPr>
                            <w:rPr>
                              <w:rFonts w:ascii="Univers (PCL6)" w:hAnsi="Univers (PCL6)"/>
                              <w:color w:val="000000"/>
                              <w:sz w:val="13"/>
                              <w:szCs w:val="13"/>
                            </w:rPr>
                          </w:pPr>
                        </w:p>
                        <w:p w14:paraId="3C696ACF" w14:textId="77777777" w:rsidR="000F277F" w:rsidRPr="001A095E" w:rsidRDefault="000F277F" w:rsidP="006D44CC">
                          <w:pPr>
                            <w:rPr>
                              <w:sz w:val="13"/>
                              <w:szCs w:val="13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3ECC3AE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-44.25pt;margin-top:109.5pt;width:564pt;height:97.5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" filled="f" stroked="f">
              <v:textbox>
                <w:txbxContent>
                  <w:p w14:paraId="0B2226C2" w14:textId="5063479F" w:rsidR="00D4313D" w:rsidRPr="00A66D76" w:rsidRDefault="00D4313D" w:rsidP="006D44CC">
                    <w:pPr>
                      <w:rPr>
                        <w:rFonts w:ascii="Arial" w:hAnsi="Arial" w:cs="Arial"/>
                        <w:i/>
                        <w:iCs/>
                        <w:color w:val="000000"/>
                        <w:sz w:val="14"/>
                        <w:szCs w:val="14"/>
                      </w:rPr>
                    </w:pPr>
                  </w:p>
                  <w:p w14:paraId="4849C8C6" w14:textId="58C52796" w:rsidR="007B4A85" w:rsidRDefault="005865B1" w:rsidP="006D44CC">
                    <w:pPr>
                      <w:rPr>
                        <w:rFonts w:ascii="Univers (PCL6)" w:hAnsi="Univers (PCL6)"/>
                        <w:sz w:val="13"/>
                        <w:szCs w:val="13"/>
                      </w:rPr>
                    </w:pPr>
                    <w:r w:rsidRPr="005865B1">
                      <w:rPr>
                        <w:rFonts w:ascii="Univers (PCL6)" w:hAnsi="Univers (PCL6)"/>
                        <w:noProof/>
                        <w:sz w:val="13"/>
                        <w:szCs w:val="13"/>
                      </w:rPr>
                      <w:drawing>
                        <wp:inline distT="0" distB="0" distL="0" distR="0" wp14:anchorId="520CC78E" wp14:editId="22595957">
                          <wp:extent cx="1866900" cy="838200"/>
                          <wp:effectExtent l="0" t="0" r="0" b="0"/>
                          <wp:docPr id="5" name="Picture 5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66900" cy="8382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51A830EA" w14:textId="77777777" w:rsidR="00616C7C" w:rsidRDefault="00616C7C" w:rsidP="006D44CC">
                    <w:pPr>
                      <w:rPr>
                        <w:rFonts w:ascii="Univers (PCL6)" w:hAnsi="Univers (PCL6)"/>
                        <w:color w:val="000000"/>
                        <w:sz w:val="13"/>
                        <w:szCs w:val="13"/>
                      </w:rPr>
                    </w:pPr>
                  </w:p>
                  <w:p w14:paraId="3C696ACF" w14:textId="77777777" w:rsidR="000F277F" w:rsidRPr="001A095E" w:rsidRDefault="000F277F" w:rsidP="006D44CC">
                    <w:pPr>
                      <w:rPr>
                        <w:sz w:val="13"/>
                        <w:szCs w:val="13"/>
                      </w:rPr>
                    </w:pPr>
                  </w:p>
                </w:txbxContent>
              </v:textbox>
              <w10:wrap anchorx="margin" anchory="page"/>
            </v:shape>
          </w:pict>
        </mc:Fallback>
      </mc:AlternateContent>
    </w:r>
    <w:r w:rsidR="000F277F" w:rsidRPr="00063E5B">
      <w:rPr>
        <w:rFonts w:ascii="Arial" w:hAnsi="Arial" w:cs="Arial"/>
        <w:spacing w:val="20"/>
        <w:sz w:val="14"/>
        <w:szCs w:val="14"/>
      </w:rPr>
      <w:t>630 SOUTH BERETANIA STREET</w:t>
    </w:r>
    <w:r w:rsidR="006D44CC" w:rsidRPr="00063E5B">
      <w:rPr>
        <w:rFonts w:ascii="Arial" w:hAnsi="Arial" w:cs="Arial"/>
        <w:spacing w:val="20"/>
        <w:sz w:val="14"/>
        <w:szCs w:val="14"/>
        <w:lang w:val="en-US"/>
      </w:rPr>
      <w:t xml:space="preserve"> </w:t>
    </w:r>
    <w:r w:rsidR="006D44CC" w:rsidRPr="00063E5B">
      <w:rPr>
        <w:rFonts w:ascii="Arial" w:hAnsi="Arial" w:cs="Arial"/>
        <w:spacing w:val="20"/>
        <w:sz w:val="14"/>
        <w:szCs w:val="14"/>
      </w:rPr>
      <w:t>•</w:t>
    </w:r>
    <w:r w:rsidR="00D2705F" w:rsidRPr="00063E5B">
      <w:rPr>
        <w:rFonts w:ascii="Arial" w:hAnsi="Arial" w:cs="Arial"/>
        <w:spacing w:val="20"/>
        <w:sz w:val="14"/>
        <w:szCs w:val="14"/>
        <w:lang w:val="en-US"/>
      </w:rPr>
      <w:t xml:space="preserve"> </w:t>
    </w:r>
    <w:r w:rsidR="000F277F" w:rsidRPr="00063E5B">
      <w:rPr>
        <w:rFonts w:ascii="Arial" w:hAnsi="Arial" w:cs="Arial"/>
        <w:spacing w:val="20"/>
        <w:sz w:val="14"/>
        <w:szCs w:val="14"/>
      </w:rPr>
      <w:t>HONOLULU, H</w:t>
    </w:r>
    <w:r w:rsidR="001B478D" w:rsidRPr="00063E5B">
      <w:rPr>
        <w:rFonts w:ascii="Arial" w:hAnsi="Arial" w:cs="Arial"/>
        <w:spacing w:val="20"/>
        <w:sz w:val="14"/>
        <w:szCs w:val="14"/>
        <w:lang w:val="en-US"/>
      </w:rPr>
      <w:t>AWAI</w:t>
    </w:r>
    <w:r w:rsidR="008A6726">
      <w:rPr>
        <w:rFonts w:ascii="Arial" w:hAnsi="Arial" w:cs="Arial"/>
        <w:spacing w:val="20"/>
        <w:sz w:val="14"/>
        <w:szCs w:val="14"/>
        <w:lang w:val="haw-US"/>
      </w:rPr>
      <w:t>ʻ</w:t>
    </w:r>
    <w:r w:rsidR="000F277F" w:rsidRPr="00063E5B">
      <w:rPr>
        <w:rFonts w:ascii="Arial" w:hAnsi="Arial" w:cs="Arial"/>
        <w:spacing w:val="20"/>
        <w:sz w:val="14"/>
        <w:szCs w:val="14"/>
      </w:rPr>
      <w:t>I 96843</w:t>
    </w:r>
  </w:p>
  <w:p w14:paraId="66F5CAC3" w14:textId="38FD90BD" w:rsidR="00A33D4E" w:rsidRPr="005A64C0" w:rsidRDefault="00992D3B" w:rsidP="001B478D">
    <w:pPr>
      <w:pStyle w:val="Header"/>
      <w:tabs>
        <w:tab w:val="clear" w:pos="4320"/>
        <w:tab w:val="clear" w:pos="8640"/>
        <w:tab w:val="left" w:pos="7920"/>
      </w:tabs>
      <w:jc w:val="center"/>
      <w:rPr>
        <w:rFonts w:ascii="Arial" w:hAnsi="Arial" w:cs="Arial"/>
        <w:spacing w:val="20"/>
        <w:sz w:val="15"/>
        <w:szCs w:val="15"/>
        <w:lang w:val="en-US"/>
      </w:rPr>
    </w:pPr>
    <w:bookmarkStart w:id="4" w:name="_Hlk137632798"/>
    <w:r w:rsidRPr="00992D3B">
      <w:rPr>
        <w:rFonts w:ascii="Arial" w:hAnsi="Arial" w:cs="Arial"/>
        <w:b/>
        <w:noProof/>
        <w:spacing w:val="20"/>
        <w:sz w:val="28"/>
        <w:szCs w:val="28"/>
      </w:rPr>
      <mc:AlternateContent>
        <mc:Choice Requires="wps">
          <w:drawing>
            <wp:anchor distT="45720" distB="45720" distL="114300" distR="114300" simplePos="0" relativeHeight="251661824" behindDoc="0" locked="0" layoutInCell="1" allowOverlap="1" wp14:anchorId="46FF5C48" wp14:editId="4E67B6FD">
              <wp:simplePos x="0" y="0"/>
              <wp:positionH relativeFrom="column">
                <wp:posOffset>-533400</wp:posOffset>
              </wp:positionH>
              <wp:positionV relativeFrom="paragraph">
                <wp:posOffset>180975</wp:posOffset>
              </wp:positionV>
              <wp:extent cx="2057400" cy="1323975"/>
              <wp:effectExtent l="0" t="0" r="19050" b="2857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57400" cy="1323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6BD2132" w14:textId="3C963053" w:rsidR="00992D3B" w:rsidRPr="00992D3B" w:rsidRDefault="00992D3B" w:rsidP="00992D3B">
                          <w:pPr>
                            <w:rPr>
                              <w:rFonts w:ascii="Arial" w:hAnsi="Arial" w:cs="Arial"/>
                              <w:color w:val="000000"/>
                              <w:sz w:val="14"/>
                              <w:szCs w:val="14"/>
                              <w:lang w:val="haw-US"/>
                            </w:rPr>
                          </w:pPr>
                          <w:r w:rsidRPr="00992D3B">
                            <w:rPr>
                              <w:rFonts w:ascii="Arial" w:hAnsi="Arial" w:cs="Arial"/>
                              <w:color w:val="000000"/>
                              <w:sz w:val="14"/>
                              <w:szCs w:val="14"/>
                            </w:rPr>
                            <w:t>RICK BLANGIARDI</w:t>
                          </w:r>
                          <w:r w:rsidRPr="00992D3B">
                            <w:rPr>
                              <w:rFonts w:ascii="Arial" w:hAnsi="Arial" w:cs="Arial"/>
                              <w:color w:val="000000"/>
                              <w:sz w:val="14"/>
                              <w:szCs w:val="14"/>
                              <w:lang w:val="haw-US"/>
                            </w:rPr>
                            <w:t xml:space="preserve">                                                                                                                                                                                 </w:t>
                          </w:r>
                        </w:p>
                        <w:p w14:paraId="20AF3C94" w14:textId="68C8A4DC" w:rsidR="00992D3B" w:rsidRPr="00992D3B" w:rsidRDefault="00992D3B" w:rsidP="00992D3B">
                          <w:pPr>
                            <w:rPr>
                              <w:rFonts w:ascii="Arial" w:hAnsi="Arial" w:cs="Arial"/>
                              <w:color w:val="000000"/>
                              <w:sz w:val="14"/>
                              <w:szCs w:val="14"/>
                              <w:lang w:val="haw-US"/>
                            </w:rPr>
                          </w:pPr>
                          <w:r w:rsidRPr="00992D3B">
                            <w:rPr>
                              <w:rFonts w:ascii="Arial" w:hAnsi="Arial" w:cs="Arial"/>
                              <w:color w:val="000000"/>
                              <w:sz w:val="14"/>
                              <w:szCs w:val="14"/>
                            </w:rPr>
                            <w:t>MAYOR</w:t>
                          </w:r>
                          <w:r w:rsidRPr="00992D3B">
                            <w:rPr>
                              <w:rFonts w:ascii="Arial" w:hAnsi="Arial" w:cs="Arial"/>
                              <w:color w:val="000000"/>
                              <w:sz w:val="14"/>
                              <w:szCs w:val="14"/>
                            </w:rPr>
                            <w:tab/>
                          </w:r>
                          <w:r w:rsidRPr="00992D3B">
                            <w:rPr>
                              <w:rFonts w:ascii="Arial" w:hAnsi="Arial" w:cs="Arial"/>
                              <w:color w:val="000000"/>
                              <w:sz w:val="14"/>
                              <w:szCs w:val="14"/>
                            </w:rPr>
                            <w:tab/>
                          </w:r>
                          <w:r w:rsidRPr="00992D3B">
                            <w:rPr>
                              <w:rFonts w:ascii="Arial" w:hAnsi="Arial" w:cs="Arial"/>
                              <w:color w:val="000000"/>
                              <w:sz w:val="14"/>
                              <w:szCs w:val="14"/>
                            </w:rPr>
                            <w:tab/>
                          </w:r>
                          <w:r w:rsidRPr="00992D3B">
                            <w:rPr>
                              <w:rFonts w:ascii="Arial" w:hAnsi="Arial" w:cs="Arial"/>
                              <w:color w:val="000000"/>
                              <w:sz w:val="14"/>
                              <w:szCs w:val="14"/>
                            </w:rPr>
                            <w:tab/>
                          </w:r>
                          <w:r w:rsidRPr="00992D3B">
                            <w:rPr>
                              <w:rFonts w:ascii="Arial" w:hAnsi="Arial" w:cs="Arial"/>
                              <w:color w:val="000000"/>
                              <w:sz w:val="14"/>
                              <w:szCs w:val="14"/>
                              <w:lang w:val="haw-US"/>
                            </w:rPr>
                            <w:t xml:space="preserve"> </w:t>
                          </w:r>
                        </w:p>
                        <w:p w14:paraId="2C7473D9" w14:textId="7DB3C331" w:rsidR="00992D3B" w:rsidRPr="00992D3B" w:rsidRDefault="00992D3B" w:rsidP="00992D3B">
                          <w:pPr>
                            <w:rPr>
                              <w:rFonts w:ascii="Arial" w:hAnsi="Arial" w:cs="Arial"/>
                              <w:i/>
                              <w:iCs/>
                              <w:color w:val="000000"/>
                              <w:sz w:val="14"/>
                              <w:szCs w:val="14"/>
                            </w:rPr>
                          </w:pPr>
                          <w:r w:rsidRPr="00992D3B">
                            <w:rPr>
                              <w:rFonts w:ascii="Arial" w:hAnsi="Arial" w:cs="Arial"/>
                              <w:i/>
                              <w:iCs/>
                              <w:color w:val="000000"/>
                              <w:sz w:val="14"/>
                              <w:szCs w:val="14"/>
                            </w:rPr>
                            <w:t>MEIA</w:t>
                          </w:r>
                        </w:p>
                        <w:p w14:paraId="0DB07624" w14:textId="77777777" w:rsidR="00992D3B" w:rsidRPr="00992D3B" w:rsidRDefault="00992D3B" w:rsidP="00992D3B">
                          <w:pPr>
                            <w:rPr>
                              <w:sz w:val="14"/>
                              <w:szCs w:val="14"/>
                            </w:rPr>
                          </w:pPr>
                        </w:p>
                        <w:p w14:paraId="0BF257AA" w14:textId="7D90B65A" w:rsidR="00992D3B" w:rsidRPr="00992D3B" w:rsidRDefault="00992D3B" w:rsidP="00992D3B">
                          <w:pPr>
                            <w:rPr>
                              <w:rFonts w:ascii="Arial" w:hAnsi="Arial" w:cs="Arial"/>
                              <w:color w:val="000000"/>
                              <w:sz w:val="14"/>
                              <w:szCs w:val="14"/>
                              <w:lang w:val="haw-US"/>
                            </w:rPr>
                          </w:pPr>
                          <w:r w:rsidRPr="00992D3B">
                            <w:rPr>
                              <w:rFonts w:ascii="Arial" w:hAnsi="Arial" w:cs="Arial"/>
                              <w:color w:val="000000"/>
                              <w:sz w:val="14"/>
                              <w:szCs w:val="14"/>
                            </w:rPr>
                            <w:t>ERNEST Y. W. LAU, P.E.</w:t>
                          </w:r>
                          <w:r w:rsidRPr="00992D3B">
                            <w:rPr>
                              <w:rFonts w:ascii="Arial" w:hAnsi="Arial" w:cs="Arial"/>
                              <w:color w:val="000000"/>
                              <w:sz w:val="14"/>
                              <w:szCs w:val="14"/>
                            </w:rPr>
                            <w:tab/>
                          </w:r>
                          <w:r w:rsidRPr="00992D3B">
                            <w:rPr>
                              <w:rFonts w:ascii="Arial" w:hAnsi="Arial" w:cs="Arial"/>
                              <w:color w:val="000000"/>
                              <w:sz w:val="14"/>
                              <w:szCs w:val="14"/>
                            </w:rPr>
                            <w:tab/>
                          </w:r>
                        </w:p>
                        <w:p w14:paraId="6B19B919" w14:textId="6A8C916E" w:rsidR="00992D3B" w:rsidRPr="00992D3B" w:rsidRDefault="00992D3B" w:rsidP="00992D3B">
                          <w:pPr>
                            <w:rPr>
                              <w:rFonts w:ascii="Arial" w:hAnsi="Arial" w:cs="Arial"/>
                              <w:color w:val="000000"/>
                              <w:sz w:val="14"/>
                              <w:szCs w:val="14"/>
                              <w:lang w:val="haw-US"/>
                            </w:rPr>
                          </w:pPr>
                          <w:r w:rsidRPr="00992D3B">
                            <w:rPr>
                              <w:rFonts w:ascii="Arial" w:hAnsi="Arial" w:cs="Arial"/>
                              <w:color w:val="000000"/>
                              <w:sz w:val="14"/>
                              <w:szCs w:val="14"/>
                            </w:rPr>
                            <w:t>MANAGER AND CHIEF ENGINEER</w:t>
                          </w:r>
                          <w:r w:rsidRPr="00992D3B">
                            <w:rPr>
                              <w:rFonts w:ascii="Arial" w:hAnsi="Arial" w:cs="Arial"/>
                              <w:color w:val="000000"/>
                              <w:sz w:val="14"/>
                              <w:szCs w:val="14"/>
                            </w:rPr>
                            <w:tab/>
                          </w:r>
                        </w:p>
                        <w:p w14:paraId="0E952D2A" w14:textId="54DED197" w:rsidR="00992D3B" w:rsidRPr="00992D3B" w:rsidRDefault="00992D3B" w:rsidP="00992D3B">
                          <w:pPr>
                            <w:rPr>
                              <w:rFonts w:ascii="Arial" w:hAnsi="Arial" w:cs="Arial"/>
                              <w:i/>
                              <w:iCs/>
                              <w:caps/>
                              <w:sz w:val="14"/>
                              <w:szCs w:val="14"/>
                            </w:rPr>
                          </w:pPr>
                          <w:r w:rsidRPr="00992D3B">
                            <w:rPr>
                              <w:rFonts w:ascii="Arial" w:hAnsi="Arial" w:cs="Arial"/>
                              <w:i/>
                              <w:iCs/>
                              <w:caps/>
                              <w:sz w:val="14"/>
                              <w:szCs w:val="14"/>
                            </w:rPr>
                            <w:t>Manakia a me Kahu Wilikī</w:t>
                          </w:r>
                        </w:p>
                        <w:p w14:paraId="1EF11B9E" w14:textId="77777777" w:rsidR="00992D3B" w:rsidRPr="00992D3B" w:rsidRDefault="00992D3B" w:rsidP="00992D3B">
                          <w:pPr>
                            <w:rPr>
                              <w:rFonts w:ascii="Arial" w:hAnsi="Arial" w:cs="Arial"/>
                              <w:caps/>
                              <w:sz w:val="14"/>
                              <w:szCs w:val="14"/>
                            </w:rPr>
                          </w:pPr>
                        </w:p>
                        <w:p w14:paraId="507AA3AF" w14:textId="1F6E2556" w:rsidR="00992D3B" w:rsidRPr="00992D3B" w:rsidRDefault="00992D3B" w:rsidP="00992D3B">
                          <w:pPr>
                            <w:rPr>
                              <w:rFonts w:ascii="Arial" w:hAnsi="Arial" w:cs="Arial"/>
                              <w:caps/>
                              <w:sz w:val="14"/>
                              <w:szCs w:val="14"/>
                              <w:lang w:val="haw-US"/>
                            </w:rPr>
                          </w:pPr>
                          <w:r w:rsidRPr="00992D3B">
                            <w:rPr>
                              <w:rFonts w:ascii="Arial" w:hAnsi="Arial" w:cs="Arial"/>
                              <w:caps/>
                              <w:sz w:val="14"/>
                              <w:szCs w:val="14"/>
                              <w:lang w:val="haw-US"/>
                            </w:rPr>
                            <w:t>erWIN kAWATA</w:t>
                          </w:r>
                        </w:p>
                        <w:p w14:paraId="36C43A17" w14:textId="68D4A158" w:rsidR="00992D3B" w:rsidRDefault="00992D3B" w:rsidP="00992D3B">
                          <w:pPr>
                            <w:rPr>
                              <w:rFonts w:ascii="Arial" w:hAnsi="Arial" w:cs="Arial"/>
                              <w:caps/>
                              <w:sz w:val="14"/>
                              <w:szCs w:val="14"/>
                              <w:lang w:val="haw-US"/>
                            </w:rPr>
                          </w:pPr>
                          <w:r w:rsidRPr="00992D3B">
                            <w:rPr>
                              <w:rFonts w:ascii="Arial" w:hAnsi="Arial" w:cs="Arial"/>
                              <w:caps/>
                              <w:sz w:val="14"/>
                              <w:szCs w:val="14"/>
                              <w:lang w:val="haw-US"/>
                            </w:rPr>
                            <w:t>dEPUTY mANAGER</w:t>
                          </w:r>
                        </w:p>
                        <w:p w14:paraId="4DF82D73" w14:textId="692C145B" w:rsidR="00992D3B" w:rsidRPr="00992D3B" w:rsidRDefault="00992D3B" w:rsidP="00992D3B">
                          <w:pPr>
                            <w:rPr>
                              <w:rFonts w:ascii="Arial" w:hAnsi="Arial" w:cs="Arial"/>
                              <w:i/>
                              <w:iCs/>
                              <w:caps/>
                              <w:sz w:val="14"/>
                              <w:szCs w:val="14"/>
                              <w:lang w:val="haw-US"/>
                            </w:rPr>
                          </w:pPr>
                          <w:r>
                            <w:rPr>
                              <w:rFonts w:ascii="Arial" w:hAnsi="Arial" w:cs="Arial"/>
                              <w:i/>
                              <w:iCs/>
                              <w:caps/>
                              <w:sz w:val="14"/>
                              <w:szCs w:val="14"/>
                              <w:lang w:val="haw-US"/>
                            </w:rPr>
                            <w:t>hOPE mANAKIA</w:t>
                          </w:r>
                        </w:p>
                        <w:p w14:paraId="733AED20" w14:textId="77777777" w:rsidR="00992D3B" w:rsidRPr="00992D3B" w:rsidRDefault="00992D3B" w:rsidP="00992D3B">
                          <w:pPr>
                            <w:rPr>
                              <w:rFonts w:ascii="Arial" w:hAnsi="Arial" w:cs="Arial"/>
                              <w:caps/>
                              <w:sz w:val="14"/>
                              <w:szCs w:val="14"/>
                              <w:lang w:val="haw-US"/>
                            </w:rPr>
                          </w:pPr>
                        </w:p>
                        <w:p w14:paraId="0AF8D8FD" w14:textId="77777777" w:rsidR="00992D3B" w:rsidRPr="00992D3B" w:rsidRDefault="00992D3B" w:rsidP="00992D3B">
                          <w:pPr>
                            <w:rPr>
                              <w:rFonts w:ascii="Arial" w:hAnsi="Arial" w:cs="Arial"/>
                              <w:caps/>
                              <w:sz w:val="14"/>
                              <w:szCs w:val="14"/>
                              <w:lang w:val="haw-US"/>
                            </w:rPr>
                          </w:pPr>
                        </w:p>
                        <w:p w14:paraId="72AD6CA9" w14:textId="4EBAD8BD" w:rsidR="00992D3B" w:rsidRPr="00992D3B" w:rsidRDefault="00992D3B" w:rsidP="00992D3B">
                          <w:pPr>
                            <w:rPr>
                              <w:lang w:val="haw-US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6FF5C48" id="_x0000_s1028" type="#_x0000_t202" style="position:absolute;left:0;text-align:left;margin-left:-42pt;margin-top:14.25pt;width:162pt;height:104.25pt;z-index:2516618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" strokecolor="white [3212]">
              <v:textbox>
                <w:txbxContent>
                  <w:p w14:paraId="06BD2132" w14:textId="3C963053" w:rsidR="00992D3B" w:rsidRPr="00992D3B" w:rsidRDefault="00992D3B" w:rsidP="00992D3B">
                    <w:pPr>
                      <w:rPr>
                        <w:rFonts w:ascii="Arial" w:hAnsi="Arial" w:cs="Arial"/>
                        <w:color w:val="000000"/>
                        <w:sz w:val="14"/>
                        <w:szCs w:val="14"/>
                        <w:lang w:val="haw-US"/>
                      </w:rPr>
                    </w:pPr>
                    <w:r w:rsidRPr="00992D3B">
                      <w:rPr>
                        <w:rFonts w:ascii="Arial" w:hAnsi="Arial" w:cs="Arial"/>
                        <w:color w:val="000000"/>
                        <w:sz w:val="14"/>
                        <w:szCs w:val="14"/>
                      </w:rPr>
                      <w:t>RICK BLANGIARDI</w:t>
                    </w:r>
                    <w:r w:rsidRPr="00992D3B">
                      <w:rPr>
                        <w:rFonts w:ascii="Arial" w:hAnsi="Arial" w:cs="Arial"/>
                        <w:color w:val="000000"/>
                        <w:sz w:val="14"/>
                        <w:szCs w:val="14"/>
                        <w:lang w:val="haw-US"/>
                      </w:rPr>
                      <w:t xml:space="preserve">                                                                                                                                                                                 </w:t>
                    </w:r>
                  </w:p>
                  <w:p w14:paraId="20AF3C94" w14:textId="68C8A4DC" w:rsidR="00992D3B" w:rsidRPr="00992D3B" w:rsidRDefault="00992D3B" w:rsidP="00992D3B">
                    <w:pPr>
                      <w:rPr>
                        <w:rFonts w:ascii="Arial" w:hAnsi="Arial" w:cs="Arial"/>
                        <w:color w:val="000000"/>
                        <w:sz w:val="14"/>
                        <w:szCs w:val="14"/>
                        <w:lang w:val="haw-US"/>
                      </w:rPr>
                    </w:pPr>
                    <w:r w:rsidRPr="00992D3B">
                      <w:rPr>
                        <w:rFonts w:ascii="Arial" w:hAnsi="Arial" w:cs="Arial"/>
                        <w:color w:val="000000"/>
                        <w:sz w:val="14"/>
                        <w:szCs w:val="14"/>
                      </w:rPr>
                      <w:t>MAYOR</w:t>
                    </w:r>
                    <w:r w:rsidRPr="00992D3B">
                      <w:rPr>
                        <w:rFonts w:ascii="Arial" w:hAnsi="Arial" w:cs="Arial"/>
                        <w:color w:val="000000"/>
                        <w:sz w:val="14"/>
                        <w:szCs w:val="14"/>
                      </w:rPr>
                      <w:tab/>
                    </w:r>
                    <w:r w:rsidRPr="00992D3B">
                      <w:rPr>
                        <w:rFonts w:ascii="Arial" w:hAnsi="Arial" w:cs="Arial"/>
                        <w:color w:val="000000"/>
                        <w:sz w:val="14"/>
                        <w:szCs w:val="14"/>
                      </w:rPr>
                      <w:tab/>
                    </w:r>
                    <w:r w:rsidRPr="00992D3B">
                      <w:rPr>
                        <w:rFonts w:ascii="Arial" w:hAnsi="Arial" w:cs="Arial"/>
                        <w:color w:val="000000"/>
                        <w:sz w:val="14"/>
                        <w:szCs w:val="14"/>
                      </w:rPr>
                      <w:tab/>
                    </w:r>
                    <w:r w:rsidRPr="00992D3B">
                      <w:rPr>
                        <w:rFonts w:ascii="Arial" w:hAnsi="Arial" w:cs="Arial"/>
                        <w:color w:val="000000"/>
                        <w:sz w:val="14"/>
                        <w:szCs w:val="14"/>
                      </w:rPr>
                      <w:tab/>
                    </w:r>
                    <w:r w:rsidRPr="00992D3B">
                      <w:rPr>
                        <w:rFonts w:ascii="Arial" w:hAnsi="Arial" w:cs="Arial"/>
                        <w:color w:val="000000"/>
                        <w:sz w:val="14"/>
                        <w:szCs w:val="14"/>
                        <w:lang w:val="haw-US"/>
                      </w:rPr>
                      <w:t xml:space="preserve"> </w:t>
                    </w:r>
                  </w:p>
                  <w:p w14:paraId="2C7473D9" w14:textId="7DB3C331" w:rsidR="00992D3B" w:rsidRPr="00992D3B" w:rsidRDefault="00992D3B" w:rsidP="00992D3B">
                    <w:pPr>
                      <w:rPr>
                        <w:rFonts w:ascii="Arial" w:hAnsi="Arial" w:cs="Arial"/>
                        <w:i/>
                        <w:iCs/>
                        <w:color w:val="000000"/>
                        <w:sz w:val="14"/>
                        <w:szCs w:val="14"/>
                      </w:rPr>
                    </w:pPr>
                    <w:r w:rsidRPr="00992D3B">
                      <w:rPr>
                        <w:rFonts w:ascii="Arial" w:hAnsi="Arial" w:cs="Arial"/>
                        <w:i/>
                        <w:iCs/>
                        <w:color w:val="000000"/>
                        <w:sz w:val="14"/>
                        <w:szCs w:val="14"/>
                      </w:rPr>
                      <w:t>MEIA</w:t>
                    </w:r>
                  </w:p>
                  <w:p w14:paraId="0DB07624" w14:textId="77777777" w:rsidR="00992D3B" w:rsidRPr="00992D3B" w:rsidRDefault="00992D3B" w:rsidP="00992D3B">
                    <w:pPr>
                      <w:rPr>
                        <w:sz w:val="14"/>
                        <w:szCs w:val="14"/>
                      </w:rPr>
                    </w:pPr>
                  </w:p>
                  <w:p w14:paraId="0BF257AA" w14:textId="7D90B65A" w:rsidR="00992D3B" w:rsidRPr="00992D3B" w:rsidRDefault="00992D3B" w:rsidP="00992D3B">
                    <w:pPr>
                      <w:rPr>
                        <w:rFonts w:ascii="Arial" w:hAnsi="Arial" w:cs="Arial"/>
                        <w:color w:val="000000"/>
                        <w:sz w:val="14"/>
                        <w:szCs w:val="14"/>
                        <w:lang w:val="haw-US"/>
                      </w:rPr>
                    </w:pPr>
                    <w:r w:rsidRPr="00992D3B">
                      <w:rPr>
                        <w:rFonts w:ascii="Arial" w:hAnsi="Arial" w:cs="Arial"/>
                        <w:color w:val="000000"/>
                        <w:sz w:val="14"/>
                        <w:szCs w:val="14"/>
                      </w:rPr>
                      <w:t>ERNEST Y. W. LAU, P.E.</w:t>
                    </w:r>
                    <w:r w:rsidRPr="00992D3B">
                      <w:rPr>
                        <w:rFonts w:ascii="Arial" w:hAnsi="Arial" w:cs="Arial"/>
                        <w:color w:val="000000"/>
                        <w:sz w:val="14"/>
                        <w:szCs w:val="14"/>
                      </w:rPr>
                      <w:tab/>
                    </w:r>
                    <w:r w:rsidRPr="00992D3B">
                      <w:rPr>
                        <w:rFonts w:ascii="Arial" w:hAnsi="Arial" w:cs="Arial"/>
                        <w:color w:val="000000"/>
                        <w:sz w:val="14"/>
                        <w:szCs w:val="14"/>
                      </w:rPr>
                      <w:tab/>
                    </w:r>
                  </w:p>
                  <w:p w14:paraId="6B19B919" w14:textId="6A8C916E" w:rsidR="00992D3B" w:rsidRPr="00992D3B" w:rsidRDefault="00992D3B" w:rsidP="00992D3B">
                    <w:pPr>
                      <w:rPr>
                        <w:rFonts w:ascii="Arial" w:hAnsi="Arial" w:cs="Arial"/>
                        <w:color w:val="000000"/>
                        <w:sz w:val="14"/>
                        <w:szCs w:val="14"/>
                        <w:lang w:val="haw-US"/>
                      </w:rPr>
                    </w:pPr>
                    <w:r w:rsidRPr="00992D3B">
                      <w:rPr>
                        <w:rFonts w:ascii="Arial" w:hAnsi="Arial" w:cs="Arial"/>
                        <w:color w:val="000000"/>
                        <w:sz w:val="14"/>
                        <w:szCs w:val="14"/>
                      </w:rPr>
                      <w:t>MANAGER AND CHIEF ENGINEER</w:t>
                    </w:r>
                    <w:r w:rsidRPr="00992D3B">
                      <w:rPr>
                        <w:rFonts w:ascii="Arial" w:hAnsi="Arial" w:cs="Arial"/>
                        <w:color w:val="000000"/>
                        <w:sz w:val="14"/>
                        <w:szCs w:val="14"/>
                      </w:rPr>
                      <w:tab/>
                    </w:r>
                  </w:p>
                  <w:p w14:paraId="0E952D2A" w14:textId="54DED197" w:rsidR="00992D3B" w:rsidRPr="00992D3B" w:rsidRDefault="00992D3B" w:rsidP="00992D3B">
                    <w:pPr>
                      <w:rPr>
                        <w:rFonts w:ascii="Arial" w:hAnsi="Arial" w:cs="Arial"/>
                        <w:i/>
                        <w:iCs/>
                        <w:caps/>
                        <w:sz w:val="14"/>
                        <w:szCs w:val="14"/>
                      </w:rPr>
                    </w:pPr>
                    <w:r w:rsidRPr="00992D3B">
                      <w:rPr>
                        <w:rFonts w:ascii="Arial" w:hAnsi="Arial" w:cs="Arial"/>
                        <w:i/>
                        <w:iCs/>
                        <w:caps/>
                        <w:sz w:val="14"/>
                        <w:szCs w:val="14"/>
                      </w:rPr>
                      <w:t>Manakia a me Kahu Wilikī</w:t>
                    </w:r>
                  </w:p>
                  <w:p w14:paraId="1EF11B9E" w14:textId="77777777" w:rsidR="00992D3B" w:rsidRPr="00992D3B" w:rsidRDefault="00992D3B" w:rsidP="00992D3B">
                    <w:pPr>
                      <w:rPr>
                        <w:rFonts w:ascii="Arial" w:hAnsi="Arial" w:cs="Arial"/>
                        <w:caps/>
                        <w:sz w:val="14"/>
                        <w:szCs w:val="14"/>
                      </w:rPr>
                    </w:pPr>
                  </w:p>
                  <w:p w14:paraId="507AA3AF" w14:textId="1F6E2556" w:rsidR="00992D3B" w:rsidRPr="00992D3B" w:rsidRDefault="00992D3B" w:rsidP="00992D3B">
                    <w:pPr>
                      <w:rPr>
                        <w:rFonts w:ascii="Arial" w:hAnsi="Arial" w:cs="Arial"/>
                        <w:caps/>
                        <w:sz w:val="14"/>
                        <w:szCs w:val="14"/>
                        <w:lang w:val="haw-US"/>
                      </w:rPr>
                    </w:pPr>
                    <w:r w:rsidRPr="00992D3B">
                      <w:rPr>
                        <w:rFonts w:ascii="Arial" w:hAnsi="Arial" w:cs="Arial"/>
                        <w:caps/>
                        <w:sz w:val="14"/>
                        <w:szCs w:val="14"/>
                        <w:lang w:val="haw-US"/>
                      </w:rPr>
                      <w:t>erWIN kAWATA</w:t>
                    </w:r>
                  </w:p>
                  <w:p w14:paraId="36C43A17" w14:textId="68D4A158" w:rsidR="00992D3B" w:rsidRDefault="00992D3B" w:rsidP="00992D3B">
                    <w:pPr>
                      <w:rPr>
                        <w:rFonts w:ascii="Arial" w:hAnsi="Arial" w:cs="Arial"/>
                        <w:caps/>
                        <w:sz w:val="14"/>
                        <w:szCs w:val="14"/>
                        <w:lang w:val="haw-US"/>
                      </w:rPr>
                    </w:pPr>
                    <w:r w:rsidRPr="00992D3B">
                      <w:rPr>
                        <w:rFonts w:ascii="Arial" w:hAnsi="Arial" w:cs="Arial"/>
                        <w:caps/>
                        <w:sz w:val="14"/>
                        <w:szCs w:val="14"/>
                        <w:lang w:val="haw-US"/>
                      </w:rPr>
                      <w:t>dEPUTY mANAGER</w:t>
                    </w:r>
                  </w:p>
                  <w:p w14:paraId="4DF82D73" w14:textId="692C145B" w:rsidR="00992D3B" w:rsidRPr="00992D3B" w:rsidRDefault="00992D3B" w:rsidP="00992D3B">
                    <w:pPr>
                      <w:rPr>
                        <w:rFonts w:ascii="Arial" w:hAnsi="Arial" w:cs="Arial"/>
                        <w:i/>
                        <w:iCs/>
                        <w:caps/>
                        <w:sz w:val="14"/>
                        <w:szCs w:val="14"/>
                        <w:lang w:val="haw-US"/>
                      </w:rPr>
                    </w:pPr>
                    <w:r>
                      <w:rPr>
                        <w:rFonts w:ascii="Arial" w:hAnsi="Arial" w:cs="Arial"/>
                        <w:i/>
                        <w:iCs/>
                        <w:caps/>
                        <w:sz w:val="14"/>
                        <w:szCs w:val="14"/>
                        <w:lang w:val="haw-US"/>
                      </w:rPr>
                      <w:t>hOPE mANAKIA</w:t>
                    </w:r>
                  </w:p>
                  <w:p w14:paraId="733AED20" w14:textId="77777777" w:rsidR="00992D3B" w:rsidRPr="00992D3B" w:rsidRDefault="00992D3B" w:rsidP="00992D3B">
                    <w:pPr>
                      <w:rPr>
                        <w:rFonts w:ascii="Arial" w:hAnsi="Arial" w:cs="Arial"/>
                        <w:caps/>
                        <w:sz w:val="14"/>
                        <w:szCs w:val="14"/>
                        <w:lang w:val="haw-US"/>
                      </w:rPr>
                    </w:pPr>
                  </w:p>
                  <w:p w14:paraId="0AF8D8FD" w14:textId="77777777" w:rsidR="00992D3B" w:rsidRPr="00992D3B" w:rsidRDefault="00992D3B" w:rsidP="00992D3B">
                    <w:pPr>
                      <w:rPr>
                        <w:rFonts w:ascii="Arial" w:hAnsi="Arial" w:cs="Arial"/>
                        <w:caps/>
                        <w:sz w:val="14"/>
                        <w:szCs w:val="14"/>
                        <w:lang w:val="haw-US"/>
                      </w:rPr>
                    </w:pPr>
                  </w:p>
                  <w:p w14:paraId="72AD6CA9" w14:textId="4EBAD8BD" w:rsidR="00992D3B" w:rsidRPr="00992D3B" w:rsidRDefault="00992D3B" w:rsidP="00992D3B">
                    <w:pPr>
                      <w:rPr>
                        <w:lang w:val="haw-US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bookmarkEnd w:id="4"/>
    <w:r w:rsidR="00D2705F" w:rsidRPr="005A64C0">
      <w:rPr>
        <w:rFonts w:ascii="Arial" w:hAnsi="Arial" w:cs="Arial"/>
        <w:spacing w:val="20"/>
        <w:sz w:val="15"/>
        <w:szCs w:val="15"/>
        <w:lang w:val="en-US"/>
      </w:rPr>
      <w:t>Phone: (808) 748-5000</w:t>
    </w:r>
    <w:r w:rsidR="006D44CC" w:rsidRPr="005A64C0">
      <w:rPr>
        <w:rFonts w:ascii="Arial" w:hAnsi="Arial" w:cs="Arial"/>
        <w:spacing w:val="20"/>
        <w:sz w:val="15"/>
        <w:szCs w:val="15"/>
        <w:lang w:val="en-US"/>
      </w:rPr>
      <w:t xml:space="preserve"> </w:t>
    </w:r>
    <w:r w:rsidR="006D44CC" w:rsidRPr="005A64C0">
      <w:rPr>
        <w:rFonts w:ascii="Arial" w:hAnsi="Arial" w:cs="Arial"/>
        <w:spacing w:val="20"/>
        <w:sz w:val="15"/>
        <w:szCs w:val="15"/>
      </w:rPr>
      <w:t>•</w:t>
    </w:r>
    <w:r w:rsidR="00D2705F" w:rsidRPr="005A64C0">
      <w:rPr>
        <w:rFonts w:ascii="Arial" w:hAnsi="Arial" w:cs="Arial"/>
        <w:spacing w:val="20"/>
        <w:sz w:val="15"/>
        <w:szCs w:val="15"/>
        <w:lang w:val="en-US"/>
      </w:rPr>
      <w:t xml:space="preserve"> </w:t>
    </w:r>
    <w:r w:rsidR="00C56F1A" w:rsidRPr="005A64C0">
      <w:rPr>
        <w:rFonts w:ascii="Arial" w:hAnsi="Arial" w:cs="Arial"/>
        <w:spacing w:val="20"/>
        <w:sz w:val="15"/>
        <w:szCs w:val="15"/>
        <w:lang w:val="en-US"/>
      </w:rPr>
      <w:t>www.boardofwatersupply.com</w:t>
    </w:r>
  </w:p>
  <w:p w14:paraId="6165A6C0" w14:textId="6FA79FE1" w:rsidR="00FD432D" w:rsidRPr="00A66D76" w:rsidRDefault="00FD432D" w:rsidP="00FD432D">
    <w:pPr>
      <w:rPr>
        <w:rFonts w:ascii="Acumin Pro Medium" w:hAnsi="Acumin Pro Medium" w:cs="Arial"/>
        <w:color w:val="000000"/>
        <w:sz w:val="13"/>
        <w:szCs w:val="13"/>
      </w:rPr>
    </w:pPr>
  </w:p>
  <w:p w14:paraId="7CE1ABEB" w14:textId="3E5FB4B7" w:rsidR="005A64C0" w:rsidRPr="00A66D76" w:rsidRDefault="005A64C0" w:rsidP="00FD432D">
    <w:pPr>
      <w:rPr>
        <w:i/>
        <w:iCs/>
        <w:caps/>
        <w:sz w:val="13"/>
        <w:szCs w:val="13"/>
      </w:rPr>
    </w:pPr>
  </w:p>
  <w:p w14:paraId="62478B40" w14:textId="71BFCD09" w:rsidR="005A64C0" w:rsidRPr="00A66D76" w:rsidRDefault="005A64C0" w:rsidP="00FD432D">
    <w:pPr>
      <w:rPr>
        <w:i/>
        <w:iCs/>
        <w:caps/>
        <w:sz w:val="13"/>
        <w:szCs w:val="13"/>
      </w:rPr>
    </w:pPr>
  </w:p>
  <w:p w14:paraId="7971E0E2" w14:textId="0F60C890" w:rsidR="005A64C0" w:rsidRPr="00A66D76" w:rsidRDefault="005A64C0" w:rsidP="00FD432D">
    <w:pPr>
      <w:rPr>
        <w:i/>
        <w:iCs/>
        <w:caps/>
        <w:sz w:val="13"/>
        <w:szCs w:val="13"/>
      </w:rPr>
    </w:pPr>
  </w:p>
  <w:p w14:paraId="7D6601DF" w14:textId="54E352EC" w:rsidR="005A64C0" w:rsidRPr="00A66D76" w:rsidRDefault="005A64C0" w:rsidP="00FD432D">
    <w:pPr>
      <w:rPr>
        <w:i/>
        <w:iCs/>
        <w:caps/>
        <w:sz w:val="13"/>
        <w:szCs w:val="13"/>
      </w:rPr>
    </w:pPr>
  </w:p>
  <w:p w14:paraId="61BBD6E5" w14:textId="4E72434F" w:rsidR="005A64C0" w:rsidRPr="00A66D76" w:rsidRDefault="005A64C0" w:rsidP="00FD432D">
    <w:pPr>
      <w:rPr>
        <w:i/>
        <w:iCs/>
        <w:caps/>
        <w:sz w:val="13"/>
        <w:szCs w:val="13"/>
      </w:rPr>
    </w:pPr>
  </w:p>
  <w:p w14:paraId="52451988" w14:textId="2550D14B" w:rsidR="00A66D76" w:rsidRPr="00A66D76" w:rsidRDefault="00A66D76" w:rsidP="00FD432D">
    <w:pPr>
      <w:rPr>
        <w:i/>
        <w:iCs/>
        <w:caps/>
        <w:sz w:val="13"/>
        <w:szCs w:val="13"/>
      </w:rPr>
    </w:pPr>
  </w:p>
  <w:p w14:paraId="36B1C912" w14:textId="204F2B29" w:rsidR="00A66D76" w:rsidRDefault="00A66D76" w:rsidP="00FD432D">
    <w:pPr>
      <w:rPr>
        <w:i/>
        <w:iCs/>
        <w:caps/>
        <w:sz w:val="13"/>
        <w:szCs w:val="13"/>
      </w:rPr>
    </w:pPr>
  </w:p>
  <w:p w14:paraId="68BE8552" w14:textId="11D024EF" w:rsidR="00A66D76" w:rsidRDefault="00A66D76" w:rsidP="00FD432D">
    <w:pPr>
      <w:rPr>
        <w:i/>
        <w:iCs/>
        <w:caps/>
        <w:sz w:val="13"/>
        <w:szCs w:val="13"/>
      </w:rPr>
    </w:pPr>
  </w:p>
  <w:p w14:paraId="54141E8D" w14:textId="3D8A74F2" w:rsidR="00A66D76" w:rsidRDefault="00A66D76" w:rsidP="00FD432D">
    <w:pPr>
      <w:rPr>
        <w:i/>
        <w:iCs/>
        <w:caps/>
        <w:sz w:val="13"/>
        <w:szCs w:val="13"/>
      </w:rPr>
    </w:pPr>
  </w:p>
  <w:p w14:paraId="407001EF" w14:textId="6AEBED6D" w:rsidR="00A66D76" w:rsidRDefault="00A66D76" w:rsidP="00FD432D">
    <w:pPr>
      <w:rPr>
        <w:i/>
        <w:iCs/>
        <w:caps/>
        <w:sz w:val="13"/>
        <w:szCs w:val="13"/>
      </w:rPr>
    </w:pPr>
  </w:p>
  <w:p w14:paraId="3DA98BD3" w14:textId="5290A87E" w:rsidR="00A66D76" w:rsidRDefault="00A66D76" w:rsidP="00FD432D">
    <w:pPr>
      <w:rPr>
        <w:i/>
        <w:iCs/>
        <w:caps/>
        <w:sz w:val="13"/>
        <w:szCs w:val="13"/>
      </w:rPr>
    </w:pPr>
  </w:p>
  <w:p w14:paraId="2E2D9866" w14:textId="557FA34A" w:rsidR="00465077" w:rsidRPr="00A66D76" w:rsidRDefault="00055EF8" w:rsidP="00FD432D">
    <w:pPr>
      <w:rPr>
        <w:i/>
        <w:iCs/>
        <w:caps/>
        <w:sz w:val="13"/>
        <w:szCs w:val="13"/>
      </w:rPr>
    </w:pPr>
    <w:r w:rsidRPr="00A66D76">
      <w:rPr>
        <w:i/>
        <w:iCs/>
        <w:caps/>
        <w:sz w:val="13"/>
        <w:szCs w:val="13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41440"/>
    <w:multiLevelType w:val="hybridMultilevel"/>
    <w:tmpl w:val="AD3ED342"/>
    <w:lvl w:ilvl="0" w:tplc="E2706C0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A28C3"/>
    <w:multiLevelType w:val="hybridMultilevel"/>
    <w:tmpl w:val="A3D6CD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D45C2"/>
    <w:multiLevelType w:val="hybridMultilevel"/>
    <w:tmpl w:val="3A94CE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B3044B"/>
    <w:multiLevelType w:val="hybridMultilevel"/>
    <w:tmpl w:val="EBD62ABC"/>
    <w:lvl w:ilvl="0" w:tplc="F1503E42">
      <w:start w:val="1"/>
      <w:numFmt w:val="decimal"/>
      <w:lvlText w:val="%1."/>
      <w:lvlJc w:val="left"/>
      <w:pPr>
        <w:ind w:left="720" w:hanging="360"/>
      </w:pPr>
      <w:rPr>
        <w:rFonts w:hint="default"/>
        <w:color w:val="070707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204715"/>
    <w:multiLevelType w:val="hybridMultilevel"/>
    <w:tmpl w:val="CB0E83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1E318B"/>
    <w:multiLevelType w:val="hybridMultilevel"/>
    <w:tmpl w:val="9BCAF9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A538F"/>
    <w:multiLevelType w:val="hybridMultilevel"/>
    <w:tmpl w:val="714E2D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DC3D82"/>
    <w:multiLevelType w:val="hybridMultilevel"/>
    <w:tmpl w:val="EC3C4D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E43639"/>
    <w:multiLevelType w:val="hybridMultilevel"/>
    <w:tmpl w:val="B4BC3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59695C"/>
    <w:multiLevelType w:val="hybridMultilevel"/>
    <w:tmpl w:val="4B546E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202663"/>
    <w:multiLevelType w:val="hybridMultilevel"/>
    <w:tmpl w:val="D9E23C52"/>
    <w:lvl w:ilvl="0" w:tplc="DC94D8A2">
      <w:start w:val="1"/>
      <w:numFmt w:val="decimal"/>
      <w:lvlText w:val="%1."/>
      <w:lvlJc w:val="left"/>
      <w:pPr>
        <w:ind w:left="720" w:hanging="7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D00E02"/>
    <w:multiLevelType w:val="hybridMultilevel"/>
    <w:tmpl w:val="C57CE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EA3AC7"/>
    <w:multiLevelType w:val="hybridMultilevel"/>
    <w:tmpl w:val="F23C94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1B43B36"/>
    <w:multiLevelType w:val="hybridMultilevel"/>
    <w:tmpl w:val="B2C25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FB7313"/>
    <w:multiLevelType w:val="hybridMultilevel"/>
    <w:tmpl w:val="55006D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4F1D97"/>
    <w:multiLevelType w:val="hybridMultilevel"/>
    <w:tmpl w:val="C546C028"/>
    <w:lvl w:ilvl="0" w:tplc="704A579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9C4DC8"/>
    <w:multiLevelType w:val="hybridMultilevel"/>
    <w:tmpl w:val="6C0ED3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0578276">
    <w:abstractNumId w:val="7"/>
  </w:num>
  <w:num w:numId="2" w16cid:durableId="991370779">
    <w:abstractNumId w:val="10"/>
  </w:num>
  <w:num w:numId="3" w16cid:durableId="406458418">
    <w:abstractNumId w:val="13"/>
  </w:num>
  <w:num w:numId="4" w16cid:durableId="211819291">
    <w:abstractNumId w:val="3"/>
  </w:num>
  <w:num w:numId="5" w16cid:durableId="363285324">
    <w:abstractNumId w:val="16"/>
  </w:num>
  <w:num w:numId="6" w16cid:durableId="625090426">
    <w:abstractNumId w:val="14"/>
  </w:num>
  <w:num w:numId="7" w16cid:durableId="91104648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62479560">
    <w:abstractNumId w:val="0"/>
  </w:num>
  <w:num w:numId="9" w16cid:durableId="17358548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976593225">
    <w:abstractNumId w:val="9"/>
  </w:num>
  <w:num w:numId="11" w16cid:durableId="1677342284">
    <w:abstractNumId w:val="6"/>
  </w:num>
  <w:num w:numId="12" w16cid:durableId="1794402462">
    <w:abstractNumId w:val="15"/>
  </w:num>
  <w:num w:numId="13" w16cid:durableId="121754605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546064431">
    <w:abstractNumId w:val="1"/>
  </w:num>
  <w:num w:numId="15" w16cid:durableId="2087223193">
    <w:abstractNumId w:val="4"/>
  </w:num>
  <w:num w:numId="16" w16cid:durableId="685444112">
    <w:abstractNumId w:val="11"/>
  </w:num>
  <w:num w:numId="17" w16cid:durableId="266425860">
    <w:abstractNumId w:val="2"/>
  </w:num>
  <w:num w:numId="18" w16cid:durableId="92026314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NTUwNzCyNDA0NjBU0lEKTi0uzszPAykwNDeuBQA49graLgAAAA=="/>
  </w:docVars>
  <w:rsids>
    <w:rsidRoot w:val="00B63D03"/>
    <w:rsid w:val="000019E8"/>
    <w:rsid w:val="00021B90"/>
    <w:rsid w:val="000315C1"/>
    <w:rsid w:val="00032DED"/>
    <w:rsid w:val="00034CDD"/>
    <w:rsid w:val="00036AF2"/>
    <w:rsid w:val="00037BDF"/>
    <w:rsid w:val="00042A4D"/>
    <w:rsid w:val="0005235E"/>
    <w:rsid w:val="000536AF"/>
    <w:rsid w:val="00055EF8"/>
    <w:rsid w:val="00060F45"/>
    <w:rsid w:val="00063E5B"/>
    <w:rsid w:val="00070A2A"/>
    <w:rsid w:val="000716CD"/>
    <w:rsid w:val="00075AA6"/>
    <w:rsid w:val="0008000A"/>
    <w:rsid w:val="00080DBF"/>
    <w:rsid w:val="000820E6"/>
    <w:rsid w:val="0008349D"/>
    <w:rsid w:val="000838C1"/>
    <w:rsid w:val="000848A7"/>
    <w:rsid w:val="00084E75"/>
    <w:rsid w:val="0009187A"/>
    <w:rsid w:val="000A21EB"/>
    <w:rsid w:val="000A6FD9"/>
    <w:rsid w:val="000B054B"/>
    <w:rsid w:val="000B5AF6"/>
    <w:rsid w:val="000C0CC8"/>
    <w:rsid w:val="000C6B86"/>
    <w:rsid w:val="000C7ABD"/>
    <w:rsid w:val="000E1997"/>
    <w:rsid w:val="000E66CC"/>
    <w:rsid w:val="000F277F"/>
    <w:rsid w:val="000F5D23"/>
    <w:rsid w:val="001002EA"/>
    <w:rsid w:val="00120363"/>
    <w:rsid w:val="00121890"/>
    <w:rsid w:val="001228BD"/>
    <w:rsid w:val="001327B4"/>
    <w:rsid w:val="00132E6C"/>
    <w:rsid w:val="0014107F"/>
    <w:rsid w:val="00142DC5"/>
    <w:rsid w:val="00166F16"/>
    <w:rsid w:val="00171406"/>
    <w:rsid w:val="00185DA2"/>
    <w:rsid w:val="00190D95"/>
    <w:rsid w:val="00196258"/>
    <w:rsid w:val="0019723C"/>
    <w:rsid w:val="001A095E"/>
    <w:rsid w:val="001A2378"/>
    <w:rsid w:val="001A237F"/>
    <w:rsid w:val="001A274B"/>
    <w:rsid w:val="001B27F4"/>
    <w:rsid w:val="001B4627"/>
    <w:rsid w:val="001B478D"/>
    <w:rsid w:val="001B7E51"/>
    <w:rsid w:val="001C5B6C"/>
    <w:rsid w:val="001C7048"/>
    <w:rsid w:val="001D7508"/>
    <w:rsid w:val="001E04BD"/>
    <w:rsid w:val="001E1600"/>
    <w:rsid w:val="001E3959"/>
    <w:rsid w:val="00206EFC"/>
    <w:rsid w:val="00207C65"/>
    <w:rsid w:val="00210031"/>
    <w:rsid w:val="0021216D"/>
    <w:rsid w:val="00212335"/>
    <w:rsid w:val="00216BA2"/>
    <w:rsid w:val="00221DF8"/>
    <w:rsid w:val="0022509B"/>
    <w:rsid w:val="00231204"/>
    <w:rsid w:val="00241189"/>
    <w:rsid w:val="00243C63"/>
    <w:rsid w:val="00244A19"/>
    <w:rsid w:val="002463AB"/>
    <w:rsid w:val="002612EC"/>
    <w:rsid w:val="0026503D"/>
    <w:rsid w:val="0027105F"/>
    <w:rsid w:val="00276DF4"/>
    <w:rsid w:val="0028512E"/>
    <w:rsid w:val="00285490"/>
    <w:rsid w:val="00287D1A"/>
    <w:rsid w:val="00293C09"/>
    <w:rsid w:val="00296D09"/>
    <w:rsid w:val="002A00F1"/>
    <w:rsid w:val="002A1892"/>
    <w:rsid w:val="002A4A60"/>
    <w:rsid w:val="002A7231"/>
    <w:rsid w:val="002B265A"/>
    <w:rsid w:val="002C3D63"/>
    <w:rsid w:val="002C6C5B"/>
    <w:rsid w:val="002D14DE"/>
    <w:rsid w:val="002D6FDC"/>
    <w:rsid w:val="002E28DA"/>
    <w:rsid w:val="002F06B1"/>
    <w:rsid w:val="002F68B6"/>
    <w:rsid w:val="003004EC"/>
    <w:rsid w:val="00312BAF"/>
    <w:rsid w:val="003208D2"/>
    <w:rsid w:val="003316EA"/>
    <w:rsid w:val="003442F6"/>
    <w:rsid w:val="003457FB"/>
    <w:rsid w:val="0035489A"/>
    <w:rsid w:val="003548A0"/>
    <w:rsid w:val="00362B9C"/>
    <w:rsid w:val="00367962"/>
    <w:rsid w:val="00373B3C"/>
    <w:rsid w:val="003745FA"/>
    <w:rsid w:val="003854AF"/>
    <w:rsid w:val="003876EF"/>
    <w:rsid w:val="0039523D"/>
    <w:rsid w:val="003A5D30"/>
    <w:rsid w:val="003A5FB3"/>
    <w:rsid w:val="003B3438"/>
    <w:rsid w:val="003B473A"/>
    <w:rsid w:val="003B6AA7"/>
    <w:rsid w:val="003C0718"/>
    <w:rsid w:val="003D204D"/>
    <w:rsid w:val="003D3836"/>
    <w:rsid w:val="003D5984"/>
    <w:rsid w:val="003F0133"/>
    <w:rsid w:val="003F0909"/>
    <w:rsid w:val="003F3FCC"/>
    <w:rsid w:val="003F40BA"/>
    <w:rsid w:val="003F5340"/>
    <w:rsid w:val="003F6AE1"/>
    <w:rsid w:val="003F7842"/>
    <w:rsid w:val="0041369E"/>
    <w:rsid w:val="00414403"/>
    <w:rsid w:val="0042003E"/>
    <w:rsid w:val="00427654"/>
    <w:rsid w:val="00447865"/>
    <w:rsid w:val="00452426"/>
    <w:rsid w:val="00453D9F"/>
    <w:rsid w:val="004554A5"/>
    <w:rsid w:val="00457E7A"/>
    <w:rsid w:val="00457E7E"/>
    <w:rsid w:val="004623A2"/>
    <w:rsid w:val="0046242A"/>
    <w:rsid w:val="004629E3"/>
    <w:rsid w:val="0046369F"/>
    <w:rsid w:val="004649BB"/>
    <w:rsid w:val="00465077"/>
    <w:rsid w:val="004665EB"/>
    <w:rsid w:val="004708C7"/>
    <w:rsid w:val="00471CBD"/>
    <w:rsid w:val="004922A9"/>
    <w:rsid w:val="00493174"/>
    <w:rsid w:val="004934D2"/>
    <w:rsid w:val="004A4AA1"/>
    <w:rsid w:val="004B237D"/>
    <w:rsid w:val="004B253B"/>
    <w:rsid w:val="004C36AC"/>
    <w:rsid w:val="004C47F7"/>
    <w:rsid w:val="004C4E82"/>
    <w:rsid w:val="004C767A"/>
    <w:rsid w:val="004D6A73"/>
    <w:rsid w:val="004E4F6B"/>
    <w:rsid w:val="004E55AD"/>
    <w:rsid w:val="004E56DF"/>
    <w:rsid w:val="004F6D69"/>
    <w:rsid w:val="004F6F26"/>
    <w:rsid w:val="004F71AD"/>
    <w:rsid w:val="004F756F"/>
    <w:rsid w:val="0050041E"/>
    <w:rsid w:val="00501C3C"/>
    <w:rsid w:val="00511F3F"/>
    <w:rsid w:val="005124F7"/>
    <w:rsid w:val="00524DCB"/>
    <w:rsid w:val="0052616C"/>
    <w:rsid w:val="005351F9"/>
    <w:rsid w:val="00545CF2"/>
    <w:rsid w:val="005530F6"/>
    <w:rsid w:val="00571A2F"/>
    <w:rsid w:val="005775F7"/>
    <w:rsid w:val="005865B1"/>
    <w:rsid w:val="005943F4"/>
    <w:rsid w:val="005964E5"/>
    <w:rsid w:val="00597BBF"/>
    <w:rsid w:val="005A5AEE"/>
    <w:rsid w:val="005A64C0"/>
    <w:rsid w:val="005B0E21"/>
    <w:rsid w:val="005B32EB"/>
    <w:rsid w:val="005B4755"/>
    <w:rsid w:val="005B6021"/>
    <w:rsid w:val="005B6736"/>
    <w:rsid w:val="005D3A8C"/>
    <w:rsid w:val="005D5C6C"/>
    <w:rsid w:val="005E14CF"/>
    <w:rsid w:val="005E1606"/>
    <w:rsid w:val="005E284C"/>
    <w:rsid w:val="005F4556"/>
    <w:rsid w:val="005F551A"/>
    <w:rsid w:val="005F7B69"/>
    <w:rsid w:val="006070C1"/>
    <w:rsid w:val="00611A12"/>
    <w:rsid w:val="0061346E"/>
    <w:rsid w:val="00616C7C"/>
    <w:rsid w:val="00620822"/>
    <w:rsid w:val="00624823"/>
    <w:rsid w:val="00624D92"/>
    <w:rsid w:val="006417AF"/>
    <w:rsid w:val="006452E6"/>
    <w:rsid w:val="00656FD9"/>
    <w:rsid w:val="006604E7"/>
    <w:rsid w:val="00675538"/>
    <w:rsid w:val="00684B15"/>
    <w:rsid w:val="00691DAF"/>
    <w:rsid w:val="006B11F9"/>
    <w:rsid w:val="006B64D7"/>
    <w:rsid w:val="006B6FC0"/>
    <w:rsid w:val="006C21A4"/>
    <w:rsid w:val="006C2850"/>
    <w:rsid w:val="006D44CC"/>
    <w:rsid w:val="006D5B93"/>
    <w:rsid w:val="006E269A"/>
    <w:rsid w:val="006E51C0"/>
    <w:rsid w:val="006E5C7A"/>
    <w:rsid w:val="006E60D8"/>
    <w:rsid w:val="006E655D"/>
    <w:rsid w:val="006E6877"/>
    <w:rsid w:val="006E6C2E"/>
    <w:rsid w:val="006E77C0"/>
    <w:rsid w:val="006F65E8"/>
    <w:rsid w:val="0070590D"/>
    <w:rsid w:val="00733749"/>
    <w:rsid w:val="00734615"/>
    <w:rsid w:val="00735CA1"/>
    <w:rsid w:val="007375C8"/>
    <w:rsid w:val="0074136A"/>
    <w:rsid w:val="00741E7F"/>
    <w:rsid w:val="00743797"/>
    <w:rsid w:val="007572B4"/>
    <w:rsid w:val="00762892"/>
    <w:rsid w:val="00770D75"/>
    <w:rsid w:val="007812BF"/>
    <w:rsid w:val="00793C2E"/>
    <w:rsid w:val="00794078"/>
    <w:rsid w:val="007A4E41"/>
    <w:rsid w:val="007B0DCC"/>
    <w:rsid w:val="007B4A85"/>
    <w:rsid w:val="007B4F18"/>
    <w:rsid w:val="007B6300"/>
    <w:rsid w:val="007C0CAE"/>
    <w:rsid w:val="007C724B"/>
    <w:rsid w:val="007D187E"/>
    <w:rsid w:val="007D7A7E"/>
    <w:rsid w:val="007F3C4D"/>
    <w:rsid w:val="007F4FD5"/>
    <w:rsid w:val="007F50E8"/>
    <w:rsid w:val="007F730A"/>
    <w:rsid w:val="008061E5"/>
    <w:rsid w:val="00812026"/>
    <w:rsid w:val="008238FF"/>
    <w:rsid w:val="008244DF"/>
    <w:rsid w:val="008264B7"/>
    <w:rsid w:val="00830603"/>
    <w:rsid w:val="00835065"/>
    <w:rsid w:val="00840D0B"/>
    <w:rsid w:val="00847D7C"/>
    <w:rsid w:val="00863687"/>
    <w:rsid w:val="00890EFC"/>
    <w:rsid w:val="008922D4"/>
    <w:rsid w:val="00894A8E"/>
    <w:rsid w:val="0089625A"/>
    <w:rsid w:val="008A6726"/>
    <w:rsid w:val="008B3BE9"/>
    <w:rsid w:val="008B3E2B"/>
    <w:rsid w:val="008C2F94"/>
    <w:rsid w:val="008C4131"/>
    <w:rsid w:val="008C681F"/>
    <w:rsid w:val="008C6D0B"/>
    <w:rsid w:val="008D3E8C"/>
    <w:rsid w:val="008E1A9E"/>
    <w:rsid w:val="008E250F"/>
    <w:rsid w:val="008E3803"/>
    <w:rsid w:val="00910DC1"/>
    <w:rsid w:val="00911222"/>
    <w:rsid w:val="009155B1"/>
    <w:rsid w:val="00922F1E"/>
    <w:rsid w:val="009241FE"/>
    <w:rsid w:val="009262E3"/>
    <w:rsid w:val="009265C4"/>
    <w:rsid w:val="00930C5F"/>
    <w:rsid w:val="00941C1F"/>
    <w:rsid w:val="009510D6"/>
    <w:rsid w:val="009566B3"/>
    <w:rsid w:val="00976069"/>
    <w:rsid w:val="00984678"/>
    <w:rsid w:val="00992D3B"/>
    <w:rsid w:val="00994DE0"/>
    <w:rsid w:val="00997BF5"/>
    <w:rsid w:val="009A7B48"/>
    <w:rsid w:val="009B4FE1"/>
    <w:rsid w:val="009D29DC"/>
    <w:rsid w:val="009D2E94"/>
    <w:rsid w:val="009D4F1B"/>
    <w:rsid w:val="009F43A2"/>
    <w:rsid w:val="009F45CA"/>
    <w:rsid w:val="009F69DD"/>
    <w:rsid w:val="00A022CE"/>
    <w:rsid w:val="00A03818"/>
    <w:rsid w:val="00A06DA8"/>
    <w:rsid w:val="00A14D38"/>
    <w:rsid w:val="00A17697"/>
    <w:rsid w:val="00A206D8"/>
    <w:rsid w:val="00A26B79"/>
    <w:rsid w:val="00A27820"/>
    <w:rsid w:val="00A33D4E"/>
    <w:rsid w:val="00A36920"/>
    <w:rsid w:val="00A42FB5"/>
    <w:rsid w:val="00A434A7"/>
    <w:rsid w:val="00A5306D"/>
    <w:rsid w:val="00A57497"/>
    <w:rsid w:val="00A57629"/>
    <w:rsid w:val="00A63076"/>
    <w:rsid w:val="00A63B55"/>
    <w:rsid w:val="00A66D76"/>
    <w:rsid w:val="00A723C9"/>
    <w:rsid w:val="00A80E33"/>
    <w:rsid w:val="00A82F4C"/>
    <w:rsid w:val="00A831AF"/>
    <w:rsid w:val="00A916B8"/>
    <w:rsid w:val="00A93556"/>
    <w:rsid w:val="00A96CF2"/>
    <w:rsid w:val="00AA376B"/>
    <w:rsid w:val="00AA6205"/>
    <w:rsid w:val="00AA65DC"/>
    <w:rsid w:val="00AA6874"/>
    <w:rsid w:val="00AB07EC"/>
    <w:rsid w:val="00AB1DC7"/>
    <w:rsid w:val="00AB3727"/>
    <w:rsid w:val="00AC1B7D"/>
    <w:rsid w:val="00AC4872"/>
    <w:rsid w:val="00AC48EA"/>
    <w:rsid w:val="00AC4BB0"/>
    <w:rsid w:val="00AC5BA3"/>
    <w:rsid w:val="00AC69F5"/>
    <w:rsid w:val="00AC7628"/>
    <w:rsid w:val="00AC7AF8"/>
    <w:rsid w:val="00AD2F2F"/>
    <w:rsid w:val="00AD4AB2"/>
    <w:rsid w:val="00AE0E1D"/>
    <w:rsid w:val="00AE4990"/>
    <w:rsid w:val="00AE4ACC"/>
    <w:rsid w:val="00AF011F"/>
    <w:rsid w:val="00AF6E91"/>
    <w:rsid w:val="00B12CEB"/>
    <w:rsid w:val="00B230DD"/>
    <w:rsid w:val="00B23CC9"/>
    <w:rsid w:val="00B2463E"/>
    <w:rsid w:val="00B26796"/>
    <w:rsid w:val="00B277E5"/>
    <w:rsid w:val="00B318F0"/>
    <w:rsid w:val="00B3244D"/>
    <w:rsid w:val="00B41EC3"/>
    <w:rsid w:val="00B528AD"/>
    <w:rsid w:val="00B560BE"/>
    <w:rsid w:val="00B6307B"/>
    <w:rsid w:val="00B63D03"/>
    <w:rsid w:val="00B645A5"/>
    <w:rsid w:val="00B667CC"/>
    <w:rsid w:val="00B734B5"/>
    <w:rsid w:val="00B830AD"/>
    <w:rsid w:val="00B8427B"/>
    <w:rsid w:val="00B853D5"/>
    <w:rsid w:val="00B8578C"/>
    <w:rsid w:val="00B87EF8"/>
    <w:rsid w:val="00B9109B"/>
    <w:rsid w:val="00B96626"/>
    <w:rsid w:val="00B97C6D"/>
    <w:rsid w:val="00BA195E"/>
    <w:rsid w:val="00BB540C"/>
    <w:rsid w:val="00BE0260"/>
    <w:rsid w:val="00BE3708"/>
    <w:rsid w:val="00BE56FF"/>
    <w:rsid w:val="00BF2904"/>
    <w:rsid w:val="00BF2CD3"/>
    <w:rsid w:val="00BF5A8C"/>
    <w:rsid w:val="00C00743"/>
    <w:rsid w:val="00C018DD"/>
    <w:rsid w:val="00C03C86"/>
    <w:rsid w:val="00C06A51"/>
    <w:rsid w:val="00C10BC6"/>
    <w:rsid w:val="00C145EA"/>
    <w:rsid w:val="00C21B9E"/>
    <w:rsid w:val="00C225C5"/>
    <w:rsid w:val="00C24155"/>
    <w:rsid w:val="00C24CA4"/>
    <w:rsid w:val="00C373C9"/>
    <w:rsid w:val="00C44210"/>
    <w:rsid w:val="00C4625A"/>
    <w:rsid w:val="00C56F1A"/>
    <w:rsid w:val="00C6635D"/>
    <w:rsid w:val="00C674EA"/>
    <w:rsid w:val="00C7442D"/>
    <w:rsid w:val="00C81D11"/>
    <w:rsid w:val="00C820D2"/>
    <w:rsid w:val="00C83472"/>
    <w:rsid w:val="00C8653C"/>
    <w:rsid w:val="00CA0610"/>
    <w:rsid w:val="00CA1755"/>
    <w:rsid w:val="00CA5C50"/>
    <w:rsid w:val="00CB0854"/>
    <w:rsid w:val="00CB5BB8"/>
    <w:rsid w:val="00CB6454"/>
    <w:rsid w:val="00CC11C8"/>
    <w:rsid w:val="00CC4A89"/>
    <w:rsid w:val="00CC796E"/>
    <w:rsid w:val="00CD3E1F"/>
    <w:rsid w:val="00CD698E"/>
    <w:rsid w:val="00CE20F2"/>
    <w:rsid w:val="00CE3234"/>
    <w:rsid w:val="00CE5769"/>
    <w:rsid w:val="00CE7C9A"/>
    <w:rsid w:val="00CF62F8"/>
    <w:rsid w:val="00CF651C"/>
    <w:rsid w:val="00CF7823"/>
    <w:rsid w:val="00CF7F9B"/>
    <w:rsid w:val="00D03B58"/>
    <w:rsid w:val="00D111FE"/>
    <w:rsid w:val="00D22F88"/>
    <w:rsid w:val="00D2705F"/>
    <w:rsid w:val="00D27C30"/>
    <w:rsid w:val="00D31989"/>
    <w:rsid w:val="00D3292C"/>
    <w:rsid w:val="00D357E9"/>
    <w:rsid w:val="00D418A8"/>
    <w:rsid w:val="00D4313D"/>
    <w:rsid w:val="00D450DA"/>
    <w:rsid w:val="00D466CC"/>
    <w:rsid w:val="00D63034"/>
    <w:rsid w:val="00D6357C"/>
    <w:rsid w:val="00D65F74"/>
    <w:rsid w:val="00D66D51"/>
    <w:rsid w:val="00D7742A"/>
    <w:rsid w:val="00D92983"/>
    <w:rsid w:val="00D92DDE"/>
    <w:rsid w:val="00DA0F94"/>
    <w:rsid w:val="00DA6020"/>
    <w:rsid w:val="00DD0C30"/>
    <w:rsid w:val="00DD2110"/>
    <w:rsid w:val="00DE0A36"/>
    <w:rsid w:val="00E05298"/>
    <w:rsid w:val="00E0639C"/>
    <w:rsid w:val="00E06714"/>
    <w:rsid w:val="00E115E2"/>
    <w:rsid w:val="00E14B42"/>
    <w:rsid w:val="00E2349B"/>
    <w:rsid w:val="00E27CB8"/>
    <w:rsid w:val="00E31ACA"/>
    <w:rsid w:val="00E344A2"/>
    <w:rsid w:val="00E44F7C"/>
    <w:rsid w:val="00E4755D"/>
    <w:rsid w:val="00E55682"/>
    <w:rsid w:val="00E57246"/>
    <w:rsid w:val="00E73437"/>
    <w:rsid w:val="00E73C0E"/>
    <w:rsid w:val="00E809A7"/>
    <w:rsid w:val="00E95AE7"/>
    <w:rsid w:val="00EA58AD"/>
    <w:rsid w:val="00EC1E82"/>
    <w:rsid w:val="00EC4A4D"/>
    <w:rsid w:val="00EC6C6B"/>
    <w:rsid w:val="00ED53EC"/>
    <w:rsid w:val="00ED63F0"/>
    <w:rsid w:val="00EE1727"/>
    <w:rsid w:val="00EE3BC0"/>
    <w:rsid w:val="00EF4D23"/>
    <w:rsid w:val="00EF6B48"/>
    <w:rsid w:val="00F14954"/>
    <w:rsid w:val="00F20C54"/>
    <w:rsid w:val="00F253B3"/>
    <w:rsid w:val="00F26DC4"/>
    <w:rsid w:val="00F32260"/>
    <w:rsid w:val="00F33A88"/>
    <w:rsid w:val="00F35B49"/>
    <w:rsid w:val="00F433E2"/>
    <w:rsid w:val="00F60FBB"/>
    <w:rsid w:val="00F77644"/>
    <w:rsid w:val="00F77C32"/>
    <w:rsid w:val="00F85908"/>
    <w:rsid w:val="00F85F63"/>
    <w:rsid w:val="00F9298C"/>
    <w:rsid w:val="00F96A0E"/>
    <w:rsid w:val="00FA5620"/>
    <w:rsid w:val="00FA6366"/>
    <w:rsid w:val="00FB3966"/>
    <w:rsid w:val="00FC5A6F"/>
    <w:rsid w:val="00FC5C2A"/>
    <w:rsid w:val="00FC6575"/>
    <w:rsid w:val="00FC66EA"/>
    <w:rsid w:val="00FC6939"/>
    <w:rsid w:val="00FD1193"/>
    <w:rsid w:val="00FD25C2"/>
    <w:rsid w:val="00FD2C14"/>
    <w:rsid w:val="00FD432D"/>
    <w:rsid w:val="00FD587D"/>
    <w:rsid w:val="00FE13F0"/>
    <w:rsid w:val="00FF0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957FA73"/>
  <w15:docId w15:val="{DBE47DD8-4DC1-4004-9E88-BC9AB59D6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i/>
      <w:snapToGrid w:val="0"/>
      <w:color w:val="008080"/>
      <w:sz w:val="16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  <w:rPr>
      <w:lang w:val="x-none" w:eastAsia="x-none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alloonText">
    <w:name w:val="Balloon Text"/>
    <w:basedOn w:val="Normal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rsid w:val="00E31ACA"/>
    <w:rPr>
      <w:sz w:val="24"/>
    </w:rPr>
  </w:style>
  <w:style w:type="character" w:styleId="Hyperlink">
    <w:name w:val="Hyperlink"/>
    <w:basedOn w:val="DefaultParagraphFont"/>
    <w:uiPriority w:val="99"/>
    <w:unhideWhenUsed/>
    <w:rsid w:val="00A33D4E"/>
    <w:rPr>
      <w:color w:val="0563C1" w:themeColor="hyperlink"/>
      <w:u w:val="single"/>
    </w:rPr>
  </w:style>
  <w:style w:type="paragraph" w:styleId="BodyTextIndent">
    <w:name w:val="Body Text Indent"/>
    <w:basedOn w:val="Normal"/>
    <w:link w:val="BodyTextIndentChar"/>
    <w:rsid w:val="00C674EA"/>
    <w:pPr>
      <w:ind w:left="720" w:hanging="720"/>
    </w:pPr>
    <w:rPr>
      <w:rFonts w:ascii="Times" w:eastAsia="Times" w:hAnsi="Times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C674EA"/>
    <w:rPr>
      <w:rFonts w:ascii="Times" w:eastAsia="Times" w:hAnsi="Times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2705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90D95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190D9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190D95"/>
    <w:rPr>
      <w:sz w:val="24"/>
    </w:rPr>
  </w:style>
  <w:style w:type="paragraph" w:customStyle="1" w:styleId="Default">
    <w:name w:val="Default"/>
    <w:basedOn w:val="Normal"/>
    <w:rsid w:val="00190D95"/>
    <w:pPr>
      <w:autoSpaceDE w:val="0"/>
      <w:autoSpaceDN w:val="0"/>
    </w:pPr>
    <w:rPr>
      <w:rFonts w:ascii="Arial" w:eastAsiaTheme="minorHAnsi" w:hAnsi="Arial" w:cs="Arial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7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7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0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1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8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7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2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6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6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7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8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0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27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0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747146-BAD3-4B7C-8B9F-27D8F7843C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30</Words>
  <Characters>17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ter Body of letter starting from here</vt:lpstr>
    </vt:vector>
  </TitlesOfParts>
  <Company>Board of Water Supply</Company>
  <LinksUpToDate>false</LinksUpToDate>
  <CharactersWithSpaces>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ter Body of letter starting from here</dc:title>
  <dc:subject/>
  <dc:creator>LORRAINE LEE</dc:creator>
  <cp:keywords/>
  <cp:lastModifiedBy>Joy Cruz-Achiu</cp:lastModifiedBy>
  <cp:revision>4</cp:revision>
  <cp:lastPrinted>2026-01-21T21:26:00Z</cp:lastPrinted>
  <dcterms:created xsi:type="dcterms:W3CDTF">2026-01-21T21:20:00Z</dcterms:created>
  <dcterms:modified xsi:type="dcterms:W3CDTF">2026-01-21T22:34:00Z</dcterms:modified>
</cp:coreProperties>
</file>